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44E34" w14:textId="77777777" w:rsidR="003E2A51" w:rsidRPr="006559B9" w:rsidRDefault="00C303D3" w:rsidP="006559B9">
      <w:pPr>
        <w:pStyle w:val="Header"/>
        <w:spacing w:before="240" w:after="240"/>
        <w:jc w:val="center"/>
        <w:rPr>
          <w:rFonts w:ascii="Helvetica" w:hAnsi="Helvetica" w:cs="Helvetica"/>
          <w:b/>
          <w:bCs/>
          <w:sz w:val="40"/>
          <w:szCs w:val="36"/>
        </w:rPr>
      </w:pPr>
      <w:r w:rsidRPr="006559B9">
        <w:rPr>
          <w:rFonts w:ascii="Helvetica" w:hAnsi="Helvetica" w:cs="Helvetica"/>
          <w:b/>
          <w:bCs/>
          <w:sz w:val="40"/>
          <w:szCs w:val="36"/>
        </w:rPr>
        <w:t>COMPLAINT FORM</w:t>
      </w: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84"/>
      </w:tblGrid>
      <w:tr w:rsidR="003E2A51" w14:paraId="275AA83C" w14:textId="77777777" w:rsidTr="006559B9">
        <w:trPr>
          <w:trHeight w:val="624"/>
          <w:jc w:val="center"/>
        </w:trPr>
        <w:tc>
          <w:tcPr>
            <w:tcW w:w="8784" w:type="dxa"/>
            <w:shd w:val="clear" w:color="auto" w:fill="F2F2F2" w:themeFill="background1" w:themeFillShade="F2"/>
            <w:vAlign w:val="center"/>
          </w:tcPr>
          <w:p w14:paraId="3AD8B9BF" w14:textId="5378986A" w:rsidR="003E2A51" w:rsidRPr="006559B9" w:rsidRDefault="003E2A51" w:rsidP="003E2A51">
            <w:pPr>
              <w:pStyle w:val="Header"/>
              <w:jc w:val="center"/>
              <w:rPr>
                <w:rFonts w:ascii="Helvetica" w:hAnsi="Helvetica" w:cs="Helvetica"/>
                <w:b/>
                <w:bCs/>
              </w:rPr>
            </w:pPr>
            <w:r w:rsidRPr="006559B9">
              <w:rPr>
                <w:rFonts w:ascii="Helvetica" w:hAnsi="Helvetica" w:cs="Helvetica"/>
                <w:b/>
                <w:bCs/>
              </w:rPr>
              <w:t xml:space="preserve">Please complete the form and email to:  </w:t>
            </w:r>
            <w:hyperlink r:id="rId7" w:history="1">
              <w:r w:rsidRPr="006559B9">
                <w:rPr>
                  <w:rStyle w:val="Hyperlink"/>
                  <w:rFonts w:ascii="Helvetica" w:hAnsi="Helvetica" w:cs="Helvetica"/>
                  <w:b/>
                  <w:bCs/>
                </w:rPr>
                <w:t>admin@binnacletraining.com.au</w:t>
              </w:r>
            </w:hyperlink>
          </w:p>
        </w:tc>
      </w:tr>
    </w:tbl>
    <w:p w14:paraId="11FC7B5D" w14:textId="0E54910A" w:rsidR="00ED1056" w:rsidRPr="006559B9" w:rsidRDefault="00C34987" w:rsidP="006559B9">
      <w:pPr>
        <w:pStyle w:val="Header"/>
        <w:spacing w:before="240"/>
        <w:rPr>
          <w:rFonts w:ascii="Helvetica" w:hAnsi="Helvetica" w:cs="Helvetica"/>
        </w:rPr>
      </w:pPr>
      <w:r w:rsidRPr="006559B9">
        <w:rPr>
          <w:rFonts w:ascii="Helvetica" w:hAnsi="Helvetica" w:cs="Helvetica"/>
          <w:u w:val="single"/>
        </w:rPr>
        <w:t>N</w:t>
      </w:r>
      <w:r w:rsidR="00C303D3" w:rsidRPr="006559B9">
        <w:rPr>
          <w:rFonts w:ascii="Helvetica" w:hAnsi="Helvetica" w:cs="Helvetica"/>
          <w:u w:val="single"/>
        </w:rPr>
        <w:t>OTE</w:t>
      </w:r>
      <w:r w:rsidRPr="006559B9">
        <w:rPr>
          <w:rFonts w:ascii="Helvetica" w:hAnsi="Helvetica" w:cs="Helvetica"/>
        </w:rPr>
        <w:t xml:space="preserve">: </w:t>
      </w:r>
      <w:r w:rsidR="00ED1056" w:rsidRPr="006559B9">
        <w:rPr>
          <w:rFonts w:ascii="Helvetica" w:hAnsi="Helvetica" w:cs="Helvetica"/>
        </w:rPr>
        <w:t xml:space="preserve">By </w:t>
      </w:r>
      <w:r w:rsidR="00280F19" w:rsidRPr="006559B9">
        <w:rPr>
          <w:rFonts w:ascii="Helvetica" w:hAnsi="Helvetica" w:cs="Helvetica"/>
        </w:rPr>
        <w:t>completing</w:t>
      </w:r>
      <w:r w:rsidR="00ED1056" w:rsidRPr="006559B9">
        <w:rPr>
          <w:rFonts w:ascii="Helvetica" w:hAnsi="Helvetica" w:cs="Helvetica"/>
        </w:rPr>
        <w:t xml:space="preserve"> this form</w:t>
      </w:r>
      <w:r w:rsidRPr="006559B9">
        <w:rPr>
          <w:rFonts w:ascii="Helvetica" w:hAnsi="Helvetica" w:cs="Helvetica"/>
        </w:rPr>
        <w:t>,</w:t>
      </w:r>
      <w:r w:rsidR="00ED1056" w:rsidRPr="006559B9">
        <w:rPr>
          <w:rFonts w:ascii="Helvetica" w:hAnsi="Helvetica" w:cs="Helvetica"/>
        </w:rPr>
        <w:t xml:space="preserve"> you will be lodging a </w:t>
      </w:r>
      <w:r w:rsidR="00ED1056" w:rsidRPr="006559B9">
        <w:rPr>
          <w:rFonts w:ascii="Helvetica" w:hAnsi="Helvetica" w:cs="Helvetica"/>
          <w:u w:val="single"/>
        </w:rPr>
        <w:t>formal complaint</w:t>
      </w:r>
      <w:r w:rsidR="00ED1056" w:rsidRPr="006559B9">
        <w:rPr>
          <w:rFonts w:ascii="Helvetica" w:hAnsi="Helvetica" w:cs="Helvetica"/>
        </w:rPr>
        <w:t>.</w:t>
      </w:r>
    </w:p>
    <w:p w14:paraId="3665BEF5" w14:textId="267919C4" w:rsidR="00ED1056" w:rsidRPr="006559B9" w:rsidRDefault="00ED1056" w:rsidP="006559B9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40" w:line="276" w:lineRule="auto"/>
        <w:rPr>
          <w:rFonts w:ascii="Helvetica" w:hAnsi="Helvetica" w:cs="Helvetica"/>
        </w:rPr>
      </w:pPr>
      <w:r w:rsidRPr="006559B9">
        <w:rPr>
          <w:rFonts w:ascii="Helvetica" w:hAnsi="Helvetica" w:cs="Helvetica"/>
        </w:rPr>
        <w:t>We thank you for taking the time to notify us of your concern. We value your feedback and hope to be able to resolve your complain</w:t>
      </w:r>
      <w:r w:rsidR="00280F19" w:rsidRPr="006559B9">
        <w:rPr>
          <w:rFonts w:ascii="Helvetica" w:hAnsi="Helvetica" w:cs="Helvetica"/>
        </w:rPr>
        <w:t>t</w:t>
      </w:r>
      <w:r w:rsidRPr="006559B9">
        <w:rPr>
          <w:rFonts w:ascii="Helvetica" w:hAnsi="Helvetica" w:cs="Helvetica"/>
        </w:rPr>
        <w:t xml:space="preserve"> as soon as possible. </w:t>
      </w:r>
    </w:p>
    <w:p w14:paraId="785B8575" w14:textId="358E12EF" w:rsidR="004308BD" w:rsidRPr="006559B9" w:rsidRDefault="004308BD" w:rsidP="006559B9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40" w:after="240" w:line="276" w:lineRule="auto"/>
        <w:rPr>
          <w:rFonts w:ascii="Helvetica" w:hAnsi="Helvetica" w:cs="Helvetica"/>
        </w:rPr>
      </w:pPr>
      <w:r w:rsidRPr="006559B9">
        <w:rPr>
          <w:rFonts w:ascii="Helvetica" w:hAnsi="Helvetica" w:cs="Helvetica"/>
        </w:rPr>
        <w:t xml:space="preserve">You will receive a confirmation receipt within </w:t>
      </w:r>
      <w:r w:rsidR="006559B9">
        <w:rPr>
          <w:rFonts w:ascii="Helvetica" w:hAnsi="Helvetica" w:cs="Helvetica"/>
        </w:rPr>
        <w:t>48 hours from the time the complaint is received</w:t>
      </w:r>
      <w:r w:rsidRPr="006559B9">
        <w:rPr>
          <w:rFonts w:ascii="Helvetica" w:hAnsi="Helvetica" w:cs="Helvetica"/>
        </w:rPr>
        <w:t xml:space="preserve">. </w:t>
      </w:r>
    </w:p>
    <w:tbl>
      <w:tblPr>
        <w:tblStyle w:val="GridTable4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4"/>
        <w:gridCol w:w="7650"/>
      </w:tblGrid>
      <w:tr w:rsidR="00280F19" w:rsidRPr="00C303D3" w14:paraId="1E950338" w14:textId="77777777" w:rsidTr="00041E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47737DFC" w14:textId="77777777" w:rsidR="00280F19" w:rsidRPr="006559B9" w:rsidRDefault="00280F19" w:rsidP="00C303D3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="Helvetica" w:hAnsi="Helvetica" w:cs="Helvetica"/>
                <w:b w:val="0"/>
                <w:color w:val="auto"/>
                <w:sz w:val="20"/>
                <w:szCs w:val="20"/>
              </w:rPr>
            </w:pPr>
            <w:r w:rsidRPr="006559B9">
              <w:rPr>
                <w:rFonts w:ascii="Helvetica" w:hAnsi="Helvetica" w:cs="Helvetica"/>
                <w:color w:val="auto"/>
                <w:sz w:val="20"/>
                <w:szCs w:val="20"/>
              </w:rPr>
              <w:t>Date</w:t>
            </w:r>
          </w:p>
        </w:tc>
        <w:sdt>
          <w:sdtPr>
            <w:rPr>
              <w:rFonts w:ascii="Helvetica" w:hAnsi="Helvetica" w:cs="Helvetica"/>
              <w:sz w:val="20"/>
              <w:szCs w:val="20"/>
            </w:rPr>
            <w:id w:val="-1271241060"/>
            <w:placeholder>
              <w:docPart w:val="DefaultPlaceholder_-1854013440"/>
            </w:placeholder>
          </w:sdtPr>
          <w:sdtContent>
            <w:tc>
              <w:tcPr>
                <w:tcW w:w="3752" w:type="pct"/>
                <w:tc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</w:tcBorders>
                <w:shd w:val="clear" w:color="auto" w:fill="FFFFFF" w:themeFill="background1"/>
              </w:tcPr>
              <w:sdt>
                <w:sdtPr>
                  <w:rPr>
                    <w:rFonts w:ascii="Helvetica" w:hAnsi="Helvetica" w:cs="Helvetica"/>
                    <w:sz w:val="20"/>
                    <w:szCs w:val="20"/>
                  </w:rPr>
                  <w:id w:val="-1555299466"/>
                  <w:placeholder>
                    <w:docPart w:val="8D87EF6203A3431793A7C6202B096F9E"/>
                  </w:placeholder>
                  <w:showingPlcHdr/>
                  <w:date>
                    <w:dateFormat w:val="d/MM/yyyy"/>
                    <w:lid w:val="en-AU"/>
                    <w:storeMappedDataAs w:val="dateTime"/>
                    <w:calendar w:val="gregorian"/>
                  </w:date>
                </w:sdtPr>
                <w:sdtContent>
                  <w:p w14:paraId="34B4FE85" w14:textId="470C29CF" w:rsidR="00280F19" w:rsidRPr="006559B9" w:rsidRDefault="0070698E" w:rsidP="005D359E">
                    <w:pPr>
                      <w:pStyle w:val="BodyText"/>
                      <w:p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pBdr>
                      <w:spacing w:before="120" w:after="120"/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="Helvetica" w:hAnsi="Helvetica" w:cs="Helvetica"/>
                        <w:b w:val="0"/>
                        <w:color w:val="auto"/>
                        <w:sz w:val="20"/>
                        <w:szCs w:val="20"/>
                      </w:rPr>
                    </w:pPr>
                    <w:r w:rsidRPr="006559B9">
                      <w:rPr>
                        <w:rStyle w:val="PlaceholderText"/>
                        <w:rFonts w:ascii="Helvetica" w:hAnsi="Helvetica" w:cs="Helvetica"/>
                        <w:b w:val="0"/>
                        <w:color w:val="auto"/>
                        <w:sz w:val="20"/>
                        <w:szCs w:val="20"/>
                      </w:rPr>
                      <w:t>Click or tap to enter a date.</w:t>
                    </w:r>
                  </w:p>
                </w:sdtContent>
              </w:sdt>
            </w:tc>
          </w:sdtContent>
        </w:sdt>
      </w:tr>
      <w:tr w:rsidR="00280F19" w:rsidRPr="00C303D3" w14:paraId="0B9804C8" w14:textId="77777777" w:rsidTr="00041E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shd w:val="clear" w:color="auto" w:fill="F2F2F2" w:themeFill="background1" w:themeFillShade="F2"/>
          </w:tcPr>
          <w:p w14:paraId="55A93915" w14:textId="77777777" w:rsidR="00280F19" w:rsidRPr="006559B9" w:rsidRDefault="00280F19" w:rsidP="00C303D3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="Helvetica" w:hAnsi="Helvetica" w:cs="Helvetica"/>
                <w:b w:val="0"/>
                <w:sz w:val="20"/>
                <w:szCs w:val="20"/>
              </w:rPr>
            </w:pPr>
            <w:r w:rsidRPr="006559B9">
              <w:rPr>
                <w:rFonts w:ascii="Helvetica" w:hAnsi="Helvetica" w:cs="Helvetica"/>
                <w:sz w:val="20"/>
                <w:szCs w:val="20"/>
              </w:rPr>
              <w:t>Name</w:t>
            </w:r>
          </w:p>
        </w:tc>
        <w:sdt>
          <w:sdtPr>
            <w:rPr>
              <w:rFonts w:ascii="Helvetica" w:hAnsi="Helvetica" w:cs="Helvetica"/>
              <w:sz w:val="20"/>
              <w:szCs w:val="20"/>
            </w:rPr>
            <w:id w:val="996457129"/>
            <w:placeholder>
              <w:docPart w:val="A05C99E12DCD4B489368FB708E602900"/>
            </w:placeholder>
            <w:showingPlcHdr/>
          </w:sdtPr>
          <w:sdtContent>
            <w:tc>
              <w:tcPr>
                <w:tcW w:w="3752" w:type="pct"/>
                <w:shd w:val="clear" w:color="auto" w:fill="FFFFFF" w:themeFill="background1"/>
              </w:tcPr>
              <w:p w14:paraId="57FFCE3E" w14:textId="2BB709AE" w:rsidR="00280F19" w:rsidRPr="006559B9" w:rsidRDefault="005154BE" w:rsidP="005D359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Helvetica" w:hAnsi="Helvetica" w:cs="Helvetica"/>
                    <w:sz w:val="20"/>
                    <w:szCs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41E69" w:rsidRPr="00C303D3" w14:paraId="321F995F" w14:textId="77777777" w:rsidTr="00041E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shd w:val="clear" w:color="auto" w:fill="F2F2F2" w:themeFill="background1" w:themeFillShade="F2"/>
          </w:tcPr>
          <w:p w14:paraId="17B8AF68" w14:textId="5AEE3E60" w:rsidR="00041E69" w:rsidRPr="006559B9" w:rsidRDefault="00041E69" w:rsidP="00C303D3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="Helvetica" w:hAnsi="Helvetica" w:cs="Helvetica"/>
                <w:sz w:val="20"/>
                <w:szCs w:val="20"/>
              </w:rPr>
            </w:pPr>
            <w:r w:rsidRPr="006559B9">
              <w:rPr>
                <w:rFonts w:ascii="Helvetica" w:hAnsi="Helvetica" w:cs="Helvetica"/>
                <w:sz w:val="20"/>
                <w:szCs w:val="20"/>
              </w:rPr>
              <w:t>School / Company</w:t>
            </w:r>
          </w:p>
        </w:tc>
        <w:sdt>
          <w:sdtPr>
            <w:rPr>
              <w:rFonts w:ascii="Helvetica" w:hAnsi="Helvetica" w:cs="Helvetica"/>
              <w:sz w:val="20"/>
              <w:szCs w:val="20"/>
            </w:rPr>
            <w:id w:val="1260711451"/>
            <w:placeholder>
              <w:docPart w:val="534108E7F5324305802001597E793392"/>
            </w:placeholder>
            <w:showingPlcHdr/>
          </w:sdtPr>
          <w:sdtContent>
            <w:tc>
              <w:tcPr>
                <w:tcW w:w="3752" w:type="pct"/>
                <w:shd w:val="clear" w:color="auto" w:fill="FFFFFF" w:themeFill="background1"/>
              </w:tcPr>
              <w:p w14:paraId="232DE10E" w14:textId="79CE3E6C" w:rsidR="00041E69" w:rsidRPr="006559B9" w:rsidRDefault="00041E69" w:rsidP="005D359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Helvetica" w:hAnsi="Helvetica" w:cs="Helvetica"/>
                    <w:sz w:val="20"/>
                    <w:szCs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5154BE" w:rsidRPr="00C303D3" w14:paraId="296529C7" w14:textId="77777777" w:rsidTr="00041E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shd w:val="clear" w:color="auto" w:fill="F2F2F2" w:themeFill="background1" w:themeFillShade="F2"/>
          </w:tcPr>
          <w:p w14:paraId="62F508A7" w14:textId="709A79EF" w:rsidR="005154BE" w:rsidRPr="006559B9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="Helvetica" w:hAnsi="Helvetica" w:cs="Helvetica"/>
                <w:sz w:val="20"/>
                <w:szCs w:val="20"/>
              </w:rPr>
            </w:pPr>
            <w:r w:rsidRPr="006559B9">
              <w:rPr>
                <w:rFonts w:ascii="Helvetica" w:hAnsi="Helvetica" w:cs="Helvetica"/>
                <w:sz w:val="20"/>
                <w:szCs w:val="20"/>
              </w:rPr>
              <w:t>Email Address</w:t>
            </w:r>
          </w:p>
        </w:tc>
        <w:sdt>
          <w:sdtPr>
            <w:rPr>
              <w:rFonts w:ascii="Helvetica" w:hAnsi="Helvetica" w:cs="Helvetica"/>
              <w:sz w:val="20"/>
              <w:szCs w:val="20"/>
            </w:rPr>
            <w:id w:val="-258452890"/>
            <w:placeholder>
              <w:docPart w:val="67DCCD17A3AD4469AC27DBFB121130FE"/>
            </w:placeholder>
            <w:showingPlcHdr/>
          </w:sdtPr>
          <w:sdtContent>
            <w:tc>
              <w:tcPr>
                <w:tcW w:w="3752" w:type="pct"/>
                <w:shd w:val="clear" w:color="auto" w:fill="FFFFFF" w:themeFill="background1"/>
              </w:tcPr>
              <w:p w14:paraId="6D59CEF3" w14:textId="30E67C2C" w:rsidR="005154BE" w:rsidRPr="006559B9" w:rsidRDefault="005154BE" w:rsidP="005154B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5154BE" w:rsidRPr="00C303D3" w14:paraId="4CD4539A" w14:textId="77777777" w:rsidTr="00041E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shd w:val="clear" w:color="auto" w:fill="F2F2F2" w:themeFill="background1" w:themeFillShade="F2"/>
          </w:tcPr>
          <w:p w14:paraId="61FC217B" w14:textId="233114FA" w:rsidR="005154BE" w:rsidRPr="006559B9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="Helvetica" w:hAnsi="Helvetica" w:cs="Helvetica"/>
                <w:b w:val="0"/>
                <w:sz w:val="20"/>
                <w:szCs w:val="20"/>
              </w:rPr>
            </w:pPr>
            <w:r w:rsidRPr="006559B9">
              <w:rPr>
                <w:rFonts w:ascii="Helvetica" w:hAnsi="Helvetica" w:cs="Helvetica"/>
                <w:sz w:val="20"/>
                <w:szCs w:val="20"/>
              </w:rPr>
              <w:t>Contact Number</w:t>
            </w:r>
          </w:p>
        </w:tc>
        <w:sdt>
          <w:sdtPr>
            <w:rPr>
              <w:rFonts w:ascii="Helvetica" w:hAnsi="Helvetica" w:cs="Helvetica"/>
              <w:sz w:val="20"/>
              <w:szCs w:val="20"/>
            </w:rPr>
            <w:id w:val="-1254276764"/>
            <w:placeholder>
              <w:docPart w:val="2C10CA3E11FD4260BB1BC649122617DA"/>
            </w:placeholder>
            <w:showingPlcHdr/>
          </w:sdtPr>
          <w:sdtContent>
            <w:tc>
              <w:tcPr>
                <w:tcW w:w="3752" w:type="pct"/>
                <w:shd w:val="clear" w:color="auto" w:fill="FFFFFF" w:themeFill="background1"/>
              </w:tcPr>
              <w:p w14:paraId="209D47B3" w14:textId="6CA9AB8F" w:rsidR="005154BE" w:rsidRPr="006559B9" w:rsidRDefault="005154BE" w:rsidP="005154B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Helvetica" w:hAnsi="Helvetica" w:cs="Helvetica"/>
                    <w:sz w:val="20"/>
                    <w:szCs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5154BE" w:rsidRPr="00C303D3" w14:paraId="4CA75D19" w14:textId="77777777" w:rsidTr="006559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595959" w:themeFill="text1" w:themeFillTint="A6"/>
            <w:vAlign w:val="center"/>
          </w:tcPr>
          <w:p w14:paraId="08980FEB" w14:textId="32A21143" w:rsidR="005154BE" w:rsidRPr="006559B9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Helvetica" w:hAnsi="Helvetica" w:cs="Helvetica"/>
                <w:b w:val="0"/>
                <w:color w:val="FFFFFF" w:themeColor="background1"/>
              </w:rPr>
            </w:pPr>
            <w:r w:rsidRPr="006559B9">
              <w:rPr>
                <w:rFonts w:ascii="Helvetica" w:hAnsi="Helvetica" w:cs="Helvetica"/>
                <w:color w:val="FFFFFF" w:themeColor="background1"/>
              </w:rPr>
              <w:t>Please detail your concern in full, giving as much detail as possible:</w:t>
            </w:r>
          </w:p>
        </w:tc>
      </w:tr>
      <w:tr w:rsidR="005154BE" w:rsidRPr="00C303D3" w14:paraId="5198381F" w14:textId="77777777" w:rsidTr="001E4CE4">
        <w:trPr>
          <w:trHeight w:val="4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FFFFFF" w:themeFill="background1"/>
          </w:tcPr>
          <w:p w14:paraId="08AD4E5A" w14:textId="2792C0F6" w:rsidR="005154BE" w:rsidRPr="005154BE" w:rsidRDefault="00000000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Theme="minorHAnsi" w:hAnsiTheme="minorHAnsi" w:cstheme="minorHAnsi"/>
                <w:b w:val="0"/>
              </w:rPr>
            </w:pPr>
            <w:sdt>
              <w:sdtPr>
                <w:rPr>
                  <w:rFonts w:asciiTheme="minorHAnsi" w:hAnsiTheme="minorHAnsi" w:cstheme="minorHAnsi"/>
                  <w:color w:val="808080"/>
                </w:rPr>
                <w:id w:val="-556472385"/>
                <w:placeholder>
                  <w:docPart w:val="D94BE76D40824265BCF30FE6E096AA5D"/>
                </w:placeholder>
                <w:showingPlcHdr/>
              </w:sdtPr>
              <w:sdtContent>
                <w:r w:rsidR="005154BE" w:rsidRPr="006559B9">
                  <w:rPr>
                    <w:rStyle w:val="PlaceholderText"/>
                    <w:rFonts w:ascii="Helvetica" w:hAnsi="Helvetica" w:cs="Helvetica"/>
                    <w:b w:val="0"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  <w:r w:rsidR="005154BE" w:rsidRPr="005154BE">
              <w:rPr>
                <w:rStyle w:val="PlaceholderText"/>
                <w:rFonts w:asciiTheme="minorHAnsi" w:hAnsiTheme="minorHAnsi" w:cstheme="minorHAnsi"/>
                <w:b w:val="0"/>
              </w:rPr>
              <w:t xml:space="preserve"> </w:t>
            </w:r>
          </w:p>
          <w:p w14:paraId="7BA376CF" w14:textId="77777777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Theme="minorHAnsi" w:hAnsiTheme="minorHAnsi" w:cstheme="minorHAnsi"/>
              </w:rPr>
            </w:pPr>
          </w:p>
          <w:p w14:paraId="4911D22B" w14:textId="77777777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Theme="minorHAnsi" w:hAnsiTheme="minorHAnsi" w:cstheme="minorHAnsi"/>
              </w:rPr>
            </w:pPr>
          </w:p>
          <w:p w14:paraId="4BB895E9" w14:textId="77777777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Theme="minorHAnsi" w:hAnsiTheme="minorHAnsi" w:cstheme="minorHAnsi"/>
              </w:rPr>
            </w:pPr>
          </w:p>
          <w:p w14:paraId="035BE0C4" w14:textId="77777777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Style w:val="PlaceholderText"/>
                <w:rFonts w:asciiTheme="minorHAnsi" w:hAnsiTheme="minorHAnsi" w:cstheme="minorHAnsi"/>
              </w:rPr>
            </w:pPr>
          </w:p>
          <w:p w14:paraId="7F9EFD16" w14:textId="77777777" w:rsidR="005154BE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33304D8D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4AD9E4BD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557D8F3B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2CEB48AA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5703A83F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217A34D6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6D693574" w14:textId="77777777" w:rsidR="001E4CE4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bCs w:val="0"/>
              </w:rPr>
            </w:pPr>
          </w:p>
          <w:p w14:paraId="76CA7FDD" w14:textId="6849AC70" w:rsidR="001E4CE4" w:rsidRPr="00C303D3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5154BE" w:rsidRPr="00C303D3" w14:paraId="77A0D579" w14:textId="77777777" w:rsidTr="006559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8" w:type="pct"/>
            <w:shd w:val="clear" w:color="auto" w:fill="595959" w:themeFill="text1" w:themeFillTint="A6"/>
            <w:vAlign w:val="center"/>
          </w:tcPr>
          <w:p w14:paraId="57ADDA65" w14:textId="77777777" w:rsidR="005154BE" w:rsidRPr="006559B9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right"/>
              <w:rPr>
                <w:rFonts w:ascii="Helvetica" w:hAnsi="Helvetica" w:cs="Helvetica"/>
                <w:b w:val="0"/>
                <w:color w:val="FFFFFF"/>
              </w:rPr>
            </w:pPr>
            <w:r w:rsidRPr="006559B9">
              <w:rPr>
                <w:rFonts w:ascii="Helvetica" w:hAnsi="Helvetica" w:cs="Helvetica"/>
                <w:color w:val="FFFFFF" w:themeColor="background1"/>
              </w:rPr>
              <w:t>Signature</w:t>
            </w:r>
          </w:p>
        </w:tc>
        <w:tc>
          <w:tcPr>
            <w:tcW w:w="3752" w:type="pct"/>
            <w:shd w:val="clear" w:color="auto" w:fill="FFFFFF" w:themeFill="background1"/>
            <w:vAlign w:val="center"/>
          </w:tcPr>
          <w:p w14:paraId="43A04C6D" w14:textId="77777777" w:rsidR="005154BE" w:rsidRPr="00C303D3" w:rsidRDefault="005154BE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</w:tbl>
    <w:p w14:paraId="42718EF2" w14:textId="77777777" w:rsidR="006559B9" w:rsidRDefault="006559B9" w:rsidP="00280F19">
      <w:pPr>
        <w:spacing w:after="0" w:line="360" w:lineRule="auto"/>
        <w:rPr>
          <w:rFonts w:asciiTheme="minorHAnsi" w:hAnsiTheme="minorHAnsi" w:cstheme="minorHAnsi"/>
          <w:b/>
          <w:i/>
          <w:sz w:val="28"/>
          <w:szCs w:val="28"/>
        </w:rPr>
        <w:sectPr w:rsidR="006559B9" w:rsidSect="006559B9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/>
          <w:pgMar w:top="1418" w:right="851" w:bottom="851" w:left="851" w:header="340" w:footer="686" w:gutter="0"/>
          <w:pgNumType w:start="1"/>
          <w:cols w:space="708"/>
          <w:docGrid w:linePitch="360"/>
        </w:sectPr>
      </w:pPr>
    </w:p>
    <w:p w14:paraId="6A7B0128" w14:textId="2A8CB16A" w:rsidR="00280F19" w:rsidRPr="006559B9" w:rsidRDefault="00280F19" w:rsidP="006559B9">
      <w:pPr>
        <w:spacing w:before="200" w:after="0" w:line="360" w:lineRule="auto"/>
        <w:rPr>
          <w:rFonts w:ascii="Helvetica" w:hAnsi="Helvetica" w:cs="Helvetica"/>
          <w:b/>
          <w:i/>
          <w:iCs/>
          <w:sz w:val="28"/>
          <w:szCs w:val="28"/>
        </w:rPr>
      </w:pPr>
      <w:r w:rsidRPr="006559B9">
        <w:rPr>
          <w:rFonts w:ascii="Helvetica" w:hAnsi="Helvetica" w:cs="Helvetica"/>
          <w:b/>
          <w:i/>
          <w:iCs/>
          <w:sz w:val="28"/>
          <w:szCs w:val="28"/>
        </w:rPr>
        <w:lastRenderedPageBreak/>
        <w:t>OFFICE USE ONL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145"/>
        <w:gridCol w:w="2602"/>
        <w:gridCol w:w="1647"/>
        <w:gridCol w:w="1522"/>
        <w:gridCol w:w="37"/>
        <w:gridCol w:w="2261"/>
      </w:tblGrid>
      <w:tr w:rsidR="00280F19" w:rsidRPr="00C303D3" w14:paraId="7883588F" w14:textId="77777777" w:rsidTr="006559B9">
        <w:tc>
          <w:tcPr>
            <w:tcW w:w="2125" w:type="dxa"/>
            <w:gridSpan w:val="2"/>
            <w:shd w:val="clear" w:color="auto" w:fill="EDEDED" w:themeFill="accent3" w:themeFillTint="33"/>
            <w:vAlign w:val="center"/>
          </w:tcPr>
          <w:p w14:paraId="0BE84F39" w14:textId="77777777" w:rsidR="00280F19" w:rsidRPr="006559B9" w:rsidRDefault="00280F19" w:rsidP="0070698E">
            <w:pPr>
              <w:pStyle w:val="Heading4"/>
              <w:spacing w:before="120" w:after="120"/>
              <w:jc w:val="right"/>
              <w:rPr>
                <w:rFonts w:ascii="Helvetica" w:hAnsi="Helvetica" w:cs="Helvetica"/>
                <w:sz w:val="20"/>
              </w:rPr>
            </w:pPr>
            <w:r w:rsidRPr="006559B9">
              <w:rPr>
                <w:rFonts w:ascii="Helvetica" w:hAnsi="Helvetica" w:cs="Helvetica"/>
                <w:sz w:val="20"/>
              </w:rPr>
              <w:t>Received by</w:t>
            </w:r>
          </w:p>
        </w:tc>
        <w:sdt>
          <w:sdtPr>
            <w:rPr>
              <w:rFonts w:ascii="Helvetica" w:hAnsi="Helvetica" w:cs="Helvetica"/>
              <w:sz w:val="20"/>
            </w:rPr>
            <w:id w:val="-1928346447"/>
            <w:placeholder>
              <w:docPart w:val="A16BB4698BB04629B88811192177F134"/>
            </w:placeholder>
            <w:showingPlcHdr/>
          </w:sdtPr>
          <w:sdtContent>
            <w:tc>
              <w:tcPr>
                <w:tcW w:w="2602" w:type="dxa"/>
                <w:shd w:val="clear" w:color="auto" w:fill="auto"/>
              </w:tcPr>
              <w:p w14:paraId="6A340290" w14:textId="69864B2C" w:rsidR="00280F19" w:rsidRPr="006559B9" w:rsidRDefault="003E2A51" w:rsidP="005D359E">
                <w:pPr>
                  <w:pStyle w:val="Heading4"/>
                  <w:spacing w:before="120" w:after="120"/>
                  <w:jc w:val="left"/>
                  <w:rPr>
                    <w:rFonts w:ascii="Helvetica" w:hAnsi="Helvetica" w:cs="Helvetica"/>
                    <w:sz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b w:val="0"/>
                    <w:color w:val="auto"/>
                    <w:sz w:val="20"/>
                  </w:rPr>
                  <w:t>Click to enter text.</w:t>
                </w:r>
              </w:p>
            </w:tc>
          </w:sdtContent>
        </w:sdt>
        <w:tc>
          <w:tcPr>
            <w:tcW w:w="3169" w:type="dxa"/>
            <w:gridSpan w:val="2"/>
            <w:shd w:val="clear" w:color="auto" w:fill="EDEDED" w:themeFill="accent3" w:themeFillTint="33"/>
            <w:vAlign w:val="center"/>
          </w:tcPr>
          <w:p w14:paraId="68534BBE" w14:textId="77777777" w:rsidR="00280F19" w:rsidRPr="006559B9" w:rsidRDefault="00280F19" w:rsidP="0070698E">
            <w:pPr>
              <w:pStyle w:val="Heading4"/>
              <w:spacing w:before="120" w:after="120"/>
              <w:jc w:val="right"/>
              <w:rPr>
                <w:rFonts w:ascii="Helvetica" w:hAnsi="Helvetica" w:cs="Helvetica"/>
                <w:sz w:val="20"/>
              </w:rPr>
            </w:pPr>
            <w:r w:rsidRPr="006559B9">
              <w:rPr>
                <w:rFonts w:ascii="Helvetica" w:hAnsi="Helvetica" w:cs="Helvetica"/>
                <w:sz w:val="20"/>
              </w:rPr>
              <w:t>Complaints Number Issued</w:t>
            </w:r>
          </w:p>
        </w:tc>
        <w:sdt>
          <w:sdtPr>
            <w:rPr>
              <w:rFonts w:ascii="Helvetica" w:hAnsi="Helvetica" w:cs="Helvetica"/>
              <w:sz w:val="20"/>
            </w:rPr>
            <w:id w:val="1791008054"/>
            <w:placeholder>
              <w:docPart w:val="410231CE5ADB4782879C5C80DD340F25"/>
            </w:placeholder>
            <w:showingPlcHdr/>
          </w:sdtPr>
          <w:sdtContent>
            <w:tc>
              <w:tcPr>
                <w:tcW w:w="2298" w:type="dxa"/>
                <w:gridSpan w:val="2"/>
                <w:shd w:val="clear" w:color="auto" w:fill="auto"/>
              </w:tcPr>
              <w:p w14:paraId="5E8D9469" w14:textId="47C130B0" w:rsidR="00280F19" w:rsidRPr="006559B9" w:rsidRDefault="003E2A51" w:rsidP="005D359E">
                <w:pPr>
                  <w:pStyle w:val="Heading4"/>
                  <w:spacing w:before="120" w:after="120"/>
                  <w:jc w:val="left"/>
                  <w:rPr>
                    <w:rFonts w:ascii="Helvetica" w:hAnsi="Helvetica" w:cs="Helvetica"/>
                    <w:sz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b w:val="0"/>
                    <w:color w:val="auto"/>
                    <w:sz w:val="20"/>
                  </w:rPr>
                  <w:t>Click to enter text.</w:t>
                </w:r>
              </w:p>
            </w:tc>
          </w:sdtContent>
        </w:sdt>
      </w:tr>
      <w:tr w:rsidR="00280F19" w:rsidRPr="00C303D3" w14:paraId="2E08AC49" w14:textId="77777777" w:rsidTr="006559B9">
        <w:trPr>
          <w:trHeight w:val="510"/>
        </w:trPr>
        <w:tc>
          <w:tcPr>
            <w:tcW w:w="2125" w:type="dxa"/>
            <w:gridSpan w:val="2"/>
            <w:shd w:val="clear" w:color="auto" w:fill="EDEDED" w:themeFill="accent3" w:themeFillTint="33"/>
            <w:vAlign w:val="center"/>
          </w:tcPr>
          <w:p w14:paraId="61E94CAD" w14:textId="77777777" w:rsidR="00280F19" w:rsidRPr="006559B9" w:rsidRDefault="00280F19" w:rsidP="0070698E">
            <w:pPr>
              <w:pStyle w:val="Heading4"/>
              <w:spacing w:before="120" w:after="120"/>
              <w:jc w:val="right"/>
              <w:rPr>
                <w:rFonts w:ascii="Helvetica" w:hAnsi="Helvetica" w:cs="Helvetica"/>
                <w:sz w:val="20"/>
              </w:rPr>
            </w:pPr>
            <w:r w:rsidRPr="006559B9">
              <w:rPr>
                <w:rFonts w:ascii="Helvetica" w:hAnsi="Helvetica" w:cs="Helvetica"/>
                <w:sz w:val="20"/>
              </w:rPr>
              <w:t>Date</w:t>
            </w:r>
          </w:p>
        </w:tc>
        <w:tc>
          <w:tcPr>
            <w:tcW w:w="2602" w:type="dxa"/>
            <w:shd w:val="clear" w:color="auto" w:fill="auto"/>
            <w:vAlign w:val="center"/>
          </w:tcPr>
          <w:sdt>
            <w:sdtPr>
              <w:rPr>
                <w:rFonts w:ascii="Helvetica" w:hAnsi="Helvetica" w:cs="Helvetica"/>
                <w:b/>
                <w:sz w:val="20"/>
                <w:szCs w:val="20"/>
              </w:rPr>
              <w:id w:val="-845712123"/>
              <w:placeholder>
                <w:docPart w:val="A99BCA59A3D442DA8083F4B549F9146D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p w14:paraId="4E2F63E3" w14:textId="74AC6B61" w:rsidR="00280F19" w:rsidRPr="006559B9" w:rsidRDefault="0070698E" w:rsidP="0070698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rPr>
                    <w:rFonts w:ascii="Helvetica" w:eastAsia="Calibri" w:hAnsi="Helvetica" w:cs="Helvetica"/>
                    <w:b/>
                    <w:sz w:val="20"/>
                    <w:szCs w:val="20"/>
                    <w:lang w:eastAsia="en-US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to enter a date.</w:t>
                </w:r>
              </w:p>
            </w:sdtContent>
          </w:sdt>
        </w:tc>
        <w:tc>
          <w:tcPr>
            <w:tcW w:w="3169" w:type="dxa"/>
            <w:gridSpan w:val="2"/>
            <w:shd w:val="clear" w:color="auto" w:fill="EDEDED" w:themeFill="accent3" w:themeFillTint="33"/>
            <w:vAlign w:val="center"/>
          </w:tcPr>
          <w:p w14:paraId="0B17C98B" w14:textId="357C6938" w:rsidR="00280F19" w:rsidRPr="006559B9" w:rsidRDefault="00280F19" w:rsidP="0070698E">
            <w:pPr>
              <w:pStyle w:val="Heading4"/>
              <w:spacing w:before="120" w:after="120"/>
              <w:jc w:val="right"/>
              <w:rPr>
                <w:rFonts w:ascii="Helvetica" w:hAnsi="Helvetica" w:cs="Helvetica"/>
                <w:sz w:val="20"/>
              </w:rPr>
            </w:pPr>
            <w:r w:rsidRPr="006559B9">
              <w:rPr>
                <w:rFonts w:ascii="Helvetica" w:hAnsi="Helvetica" w:cs="Helvetica"/>
                <w:sz w:val="20"/>
              </w:rPr>
              <w:t xml:space="preserve">Given to </w:t>
            </w:r>
            <w:r w:rsidR="006F371B" w:rsidRPr="006559B9">
              <w:rPr>
                <w:rFonts w:ascii="Helvetica" w:hAnsi="Helvetica" w:cs="Helvetica"/>
                <w:sz w:val="20"/>
              </w:rPr>
              <w:t>C</w:t>
            </w:r>
            <w:r w:rsidR="006559B9" w:rsidRPr="006559B9">
              <w:rPr>
                <w:rFonts w:ascii="Helvetica" w:hAnsi="Helvetica" w:cs="Helvetica"/>
                <w:sz w:val="20"/>
              </w:rPr>
              <w:t>O</w:t>
            </w:r>
            <w:r w:rsidR="006F371B" w:rsidRPr="006559B9">
              <w:rPr>
                <w:rFonts w:ascii="Helvetica" w:hAnsi="Helvetica" w:cs="Helvetica"/>
                <w:sz w:val="20"/>
              </w:rPr>
              <w:t>O</w:t>
            </w:r>
          </w:p>
        </w:tc>
        <w:sdt>
          <w:sdtPr>
            <w:rPr>
              <w:rFonts w:ascii="Helvetica" w:hAnsi="Helvetica" w:cs="Helvetica"/>
              <w:sz w:val="20"/>
            </w:rPr>
            <w:id w:val="62151125"/>
            <w:placeholder>
              <w:docPart w:val="B423A056BD6745E9BFF3B9ABF34317AF"/>
            </w:placeholder>
            <w:showingPlcHdr/>
          </w:sdtPr>
          <w:sdtContent>
            <w:tc>
              <w:tcPr>
                <w:tcW w:w="2298" w:type="dxa"/>
                <w:gridSpan w:val="2"/>
                <w:shd w:val="clear" w:color="auto" w:fill="auto"/>
              </w:tcPr>
              <w:p w14:paraId="2A9B9750" w14:textId="45AA7145" w:rsidR="00280F19" w:rsidRPr="006559B9" w:rsidRDefault="003E2A51" w:rsidP="005D359E">
                <w:pPr>
                  <w:pStyle w:val="Heading4"/>
                  <w:spacing w:before="120" w:after="120"/>
                  <w:jc w:val="left"/>
                  <w:rPr>
                    <w:rFonts w:ascii="Helvetica" w:hAnsi="Helvetica" w:cs="Helvetica"/>
                    <w:sz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b w:val="0"/>
                    <w:color w:val="auto"/>
                    <w:sz w:val="20"/>
                  </w:rPr>
                  <w:t>Click to enter text.</w:t>
                </w:r>
              </w:p>
            </w:tc>
          </w:sdtContent>
        </w:sdt>
      </w:tr>
      <w:tr w:rsidR="004308BD" w:rsidRPr="00C303D3" w14:paraId="3A1AB1E1" w14:textId="77777777" w:rsidTr="006559B9">
        <w:tc>
          <w:tcPr>
            <w:tcW w:w="2125" w:type="dxa"/>
            <w:gridSpan w:val="2"/>
            <w:shd w:val="clear" w:color="auto" w:fill="EDEDED" w:themeFill="accent3" w:themeFillTint="33"/>
            <w:vAlign w:val="center"/>
          </w:tcPr>
          <w:p w14:paraId="1DC6264B" w14:textId="77777777" w:rsidR="004308BD" w:rsidRPr="006559B9" w:rsidRDefault="00362B4D" w:rsidP="006559B9">
            <w:pPr>
              <w:pStyle w:val="Heading4"/>
              <w:spacing w:before="80" w:after="80"/>
              <w:jc w:val="right"/>
              <w:rPr>
                <w:rFonts w:ascii="Helvetica" w:hAnsi="Helvetica" w:cs="Helvetica"/>
                <w:sz w:val="20"/>
              </w:rPr>
            </w:pPr>
            <w:r w:rsidRPr="006559B9">
              <w:rPr>
                <w:rFonts w:ascii="Helvetica" w:hAnsi="Helvetica" w:cs="Helvetica"/>
                <w:sz w:val="20"/>
              </w:rPr>
              <w:t xml:space="preserve">Date </w:t>
            </w:r>
            <w:r w:rsidR="00C34987" w:rsidRPr="006559B9">
              <w:rPr>
                <w:rFonts w:ascii="Helvetica" w:hAnsi="Helvetica" w:cs="Helvetica"/>
                <w:sz w:val="20"/>
              </w:rPr>
              <w:t>w</w:t>
            </w:r>
            <w:r w:rsidR="004308BD" w:rsidRPr="006559B9">
              <w:rPr>
                <w:rFonts w:ascii="Helvetica" w:hAnsi="Helvetica" w:cs="Helvetica"/>
                <w:sz w:val="20"/>
              </w:rPr>
              <w:t>ritten acknowledgement forwarded</w:t>
            </w:r>
          </w:p>
        </w:tc>
        <w:tc>
          <w:tcPr>
            <w:tcW w:w="2602" w:type="dxa"/>
            <w:shd w:val="clear" w:color="auto" w:fill="auto"/>
            <w:vAlign w:val="center"/>
          </w:tcPr>
          <w:sdt>
            <w:sdtPr>
              <w:rPr>
                <w:rFonts w:ascii="Helvetica" w:hAnsi="Helvetica" w:cs="Helvetica"/>
                <w:b/>
                <w:sz w:val="20"/>
                <w:szCs w:val="20"/>
              </w:rPr>
              <w:id w:val="-1887944799"/>
              <w:placeholder>
                <w:docPart w:val="868A532EEA2B49279C3790D18F2BB4A0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p w14:paraId="55B7C072" w14:textId="7918BD6F" w:rsidR="004308BD" w:rsidRPr="006559B9" w:rsidRDefault="0070698E" w:rsidP="0070698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rPr>
                    <w:rFonts w:ascii="Helvetica" w:eastAsia="Calibri" w:hAnsi="Helvetica" w:cs="Helvetica"/>
                    <w:b/>
                    <w:sz w:val="20"/>
                    <w:szCs w:val="20"/>
                    <w:lang w:eastAsia="en-US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to enter a date.</w:t>
                </w:r>
              </w:p>
            </w:sdtContent>
          </w:sdt>
        </w:tc>
        <w:tc>
          <w:tcPr>
            <w:tcW w:w="3169" w:type="dxa"/>
            <w:gridSpan w:val="2"/>
            <w:shd w:val="clear" w:color="auto" w:fill="EDEDED" w:themeFill="accent3" w:themeFillTint="33"/>
            <w:vAlign w:val="center"/>
          </w:tcPr>
          <w:p w14:paraId="055EADE9" w14:textId="77777777" w:rsidR="004308BD" w:rsidRPr="006559B9" w:rsidRDefault="00C34987" w:rsidP="0070698E">
            <w:pPr>
              <w:pStyle w:val="Heading4"/>
              <w:spacing w:before="120" w:after="120"/>
              <w:jc w:val="right"/>
              <w:rPr>
                <w:rFonts w:ascii="Helvetica" w:hAnsi="Helvetica" w:cs="Helvetica"/>
                <w:sz w:val="20"/>
              </w:rPr>
            </w:pPr>
            <w:r w:rsidRPr="006559B9">
              <w:rPr>
                <w:rFonts w:ascii="Helvetica" w:hAnsi="Helvetica" w:cs="Helvetica"/>
                <w:sz w:val="20"/>
              </w:rPr>
              <w:t>By</w:t>
            </w:r>
          </w:p>
        </w:tc>
        <w:sdt>
          <w:sdtPr>
            <w:rPr>
              <w:rFonts w:ascii="Helvetica" w:hAnsi="Helvetica" w:cs="Helvetica"/>
              <w:sz w:val="20"/>
            </w:rPr>
            <w:id w:val="-1775696394"/>
            <w:placeholder>
              <w:docPart w:val="40B25C1D5A4243DFB719F7E49088514B"/>
            </w:placeholder>
            <w:showingPlcHdr/>
          </w:sdtPr>
          <w:sdtContent>
            <w:tc>
              <w:tcPr>
                <w:tcW w:w="2298" w:type="dxa"/>
                <w:gridSpan w:val="2"/>
                <w:shd w:val="clear" w:color="auto" w:fill="auto"/>
                <w:vAlign w:val="center"/>
              </w:tcPr>
              <w:p w14:paraId="1C42649E" w14:textId="7758EAB5" w:rsidR="004308BD" w:rsidRPr="006559B9" w:rsidRDefault="003E2A51" w:rsidP="003E2A51">
                <w:pPr>
                  <w:pStyle w:val="Heading4"/>
                  <w:spacing w:before="120" w:after="120"/>
                  <w:jc w:val="left"/>
                  <w:rPr>
                    <w:rFonts w:ascii="Helvetica" w:hAnsi="Helvetica" w:cs="Helvetica"/>
                    <w:sz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b w:val="0"/>
                    <w:color w:val="auto"/>
                    <w:sz w:val="20"/>
                  </w:rPr>
                  <w:t>Click to enter text.</w:t>
                </w:r>
              </w:p>
            </w:tc>
          </w:sdtContent>
        </w:sdt>
      </w:tr>
      <w:tr w:rsidR="00280F19" w:rsidRPr="00C303D3" w14:paraId="452F741F" w14:textId="77777777" w:rsidTr="006559B9">
        <w:trPr>
          <w:trHeight w:val="680"/>
        </w:trPr>
        <w:tc>
          <w:tcPr>
            <w:tcW w:w="2125" w:type="dxa"/>
            <w:gridSpan w:val="2"/>
            <w:shd w:val="clear" w:color="auto" w:fill="EDEDED" w:themeFill="accent3" w:themeFillTint="33"/>
            <w:vAlign w:val="center"/>
          </w:tcPr>
          <w:p w14:paraId="2D26CC39" w14:textId="77777777" w:rsidR="00280F19" w:rsidRPr="006559B9" w:rsidRDefault="00280F19" w:rsidP="006559B9">
            <w:pPr>
              <w:pStyle w:val="Heading4"/>
              <w:spacing w:before="0" w:after="0"/>
              <w:jc w:val="right"/>
              <w:rPr>
                <w:rFonts w:ascii="Helvetica" w:hAnsi="Helvetica" w:cs="Helvetica"/>
                <w:sz w:val="20"/>
              </w:rPr>
            </w:pPr>
            <w:r w:rsidRPr="006559B9">
              <w:rPr>
                <w:rFonts w:ascii="Helvetica" w:hAnsi="Helvetica" w:cs="Helvetica"/>
                <w:sz w:val="20"/>
              </w:rPr>
              <w:t>Date Issued</w:t>
            </w:r>
          </w:p>
        </w:tc>
        <w:tc>
          <w:tcPr>
            <w:tcW w:w="2602" w:type="dxa"/>
            <w:shd w:val="clear" w:color="auto" w:fill="auto"/>
            <w:vAlign w:val="center"/>
          </w:tcPr>
          <w:sdt>
            <w:sdtPr>
              <w:rPr>
                <w:rFonts w:ascii="Helvetica" w:hAnsi="Helvetica" w:cs="Helvetica"/>
                <w:b/>
                <w:sz w:val="20"/>
                <w:szCs w:val="20"/>
              </w:rPr>
              <w:id w:val="-1974440788"/>
              <w:placeholder>
                <w:docPart w:val="C263023DF3804D3194B38157D4B36F2D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p w14:paraId="4475651F" w14:textId="338E45C3" w:rsidR="00280F19" w:rsidRPr="006559B9" w:rsidRDefault="0070698E" w:rsidP="006559B9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rPr>
                    <w:rFonts w:ascii="Helvetica" w:eastAsia="Calibri" w:hAnsi="Helvetica" w:cs="Helvetica"/>
                    <w:b/>
                    <w:sz w:val="20"/>
                    <w:szCs w:val="20"/>
                    <w:lang w:eastAsia="en-US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to enter a date.</w:t>
                </w:r>
              </w:p>
            </w:sdtContent>
          </w:sdt>
        </w:tc>
        <w:tc>
          <w:tcPr>
            <w:tcW w:w="3169" w:type="dxa"/>
            <w:gridSpan w:val="2"/>
            <w:shd w:val="clear" w:color="auto" w:fill="EDEDED" w:themeFill="accent3" w:themeFillTint="33"/>
            <w:vAlign w:val="center"/>
          </w:tcPr>
          <w:p w14:paraId="72620C1F" w14:textId="77777777" w:rsidR="0070698E" w:rsidRPr="006559B9" w:rsidRDefault="00280F19" w:rsidP="006559B9">
            <w:pPr>
              <w:pStyle w:val="Heading4"/>
              <w:spacing w:before="0" w:after="0"/>
              <w:jc w:val="right"/>
              <w:rPr>
                <w:rFonts w:ascii="Helvetica" w:hAnsi="Helvetica" w:cs="Helvetica"/>
                <w:sz w:val="20"/>
              </w:rPr>
            </w:pPr>
            <w:r w:rsidRPr="006559B9">
              <w:rPr>
                <w:rFonts w:ascii="Helvetica" w:hAnsi="Helvetica" w:cs="Helvetica"/>
                <w:sz w:val="20"/>
              </w:rPr>
              <w:t>Follow up Date</w:t>
            </w:r>
            <w:r w:rsidR="00362B4D" w:rsidRPr="006559B9">
              <w:rPr>
                <w:rFonts w:ascii="Helvetica" w:hAnsi="Helvetica" w:cs="Helvetica"/>
                <w:sz w:val="20"/>
              </w:rPr>
              <w:t xml:space="preserve"> </w:t>
            </w:r>
          </w:p>
          <w:p w14:paraId="66B53BDD" w14:textId="5B77A72C" w:rsidR="00280F19" w:rsidRPr="006559B9" w:rsidRDefault="0070698E" w:rsidP="006559B9">
            <w:pPr>
              <w:pStyle w:val="Heading4"/>
              <w:spacing w:before="0" w:after="0"/>
              <w:jc w:val="right"/>
              <w:rPr>
                <w:rFonts w:ascii="Helvetica" w:hAnsi="Helvetica" w:cs="Helvetica"/>
                <w:i/>
                <w:sz w:val="20"/>
              </w:rPr>
            </w:pPr>
            <w:r w:rsidRPr="006559B9">
              <w:rPr>
                <w:rFonts w:ascii="Helvetica" w:hAnsi="Helvetica" w:cs="Helvetica"/>
                <w:i/>
                <w:sz w:val="20"/>
                <w:u w:val="single"/>
              </w:rPr>
              <w:t>Note</w:t>
            </w:r>
            <w:r w:rsidRPr="006559B9">
              <w:rPr>
                <w:rFonts w:ascii="Helvetica" w:hAnsi="Helvetica" w:cs="Helvetica"/>
                <w:i/>
                <w:sz w:val="20"/>
              </w:rPr>
              <w:t>: 60-day limit</w:t>
            </w:r>
          </w:p>
        </w:tc>
        <w:tc>
          <w:tcPr>
            <w:tcW w:w="2298" w:type="dxa"/>
            <w:gridSpan w:val="2"/>
            <w:shd w:val="clear" w:color="auto" w:fill="auto"/>
            <w:vAlign w:val="center"/>
          </w:tcPr>
          <w:sdt>
            <w:sdtPr>
              <w:rPr>
                <w:rFonts w:ascii="Helvetica" w:hAnsi="Helvetica" w:cs="Helvetica"/>
                <w:b/>
                <w:sz w:val="20"/>
                <w:szCs w:val="20"/>
              </w:rPr>
              <w:id w:val="-1499270197"/>
              <w:placeholder>
                <w:docPart w:val="6EC868062B6245FEB77155359C3A35C2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p w14:paraId="51C672D0" w14:textId="51B0D72C" w:rsidR="00280F19" w:rsidRPr="006559B9" w:rsidRDefault="0070698E" w:rsidP="0070698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rPr>
                    <w:rFonts w:ascii="Helvetica" w:eastAsia="Calibri" w:hAnsi="Helvetica" w:cs="Helvetica"/>
                    <w:b/>
                    <w:sz w:val="20"/>
                    <w:szCs w:val="20"/>
                    <w:lang w:eastAsia="en-US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to enter a date.</w:t>
                </w:r>
              </w:p>
            </w:sdtContent>
          </w:sdt>
        </w:tc>
      </w:tr>
      <w:tr w:rsidR="00280F19" w:rsidRPr="00C303D3" w14:paraId="717F1EDB" w14:textId="77777777" w:rsidTr="006559B9">
        <w:trPr>
          <w:trHeight w:val="680"/>
        </w:trPr>
        <w:tc>
          <w:tcPr>
            <w:tcW w:w="10194" w:type="dxa"/>
            <w:gridSpan w:val="7"/>
            <w:shd w:val="clear" w:color="auto" w:fill="595959" w:themeFill="text1" w:themeFillTint="A6"/>
            <w:vAlign w:val="center"/>
          </w:tcPr>
          <w:p w14:paraId="4886ABF1" w14:textId="68E18D02" w:rsidR="00280F19" w:rsidRPr="006559B9" w:rsidRDefault="00280F19" w:rsidP="0070698E">
            <w:pPr>
              <w:pStyle w:val="Heading4"/>
              <w:spacing w:before="120" w:after="120"/>
              <w:jc w:val="left"/>
              <w:rPr>
                <w:rFonts w:ascii="Helvetica" w:hAnsi="Helvetica" w:cs="Helvetica"/>
                <w:color w:val="FFFFFF"/>
                <w:sz w:val="22"/>
                <w:szCs w:val="22"/>
              </w:rPr>
            </w:pPr>
            <w:r w:rsidRPr="006559B9">
              <w:rPr>
                <w:rFonts w:ascii="Helvetica" w:hAnsi="Helvetica" w:cs="Helvetica"/>
                <w:color w:val="FFFFFF"/>
                <w:sz w:val="22"/>
                <w:szCs w:val="22"/>
              </w:rPr>
              <w:t>Action Taken</w:t>
            </w:r>
            <w:r w:rsidR="00856227" w:rsidRPr="006559B9">
              <w:rPr>
                <w:rFonts w:ascii="Helvetica" w:hAnsi="Helvetica" w:cs="Helvetica"/>
                <w:color w:val="FFFFFF"/>
                <w:sz w:val="22"/>
                <w:szCs w:val="22"/>
              </w:rPr>
              <w:t xml:space="preserve"> (meetings, investigation, interviews</w:t>
            </w:r>
            <w:r w:rsidR="006559B9">
              <w:rPr>
                <w:rFonts w:ascii="Helvetica" w:hAnsi="Helvetica" w:cs="Helvetica"/>
                <w:color w:val="FFFFFF"/>
                <w:sz w:val="22"/>
                <w:szCs w:val="22"/>
              </w:rPr>
              <w:t>,</w:t>
            </w:r>
            <w:r w:rsidR="00856227" w:rsidRPr="006559B9">
              <w:rPr>
                <w:rFonts w:ascii="Helvetica" w:hAnsi="Helvetica" w:cs="Helvetica"/>
                <w:color w:val="FFFFFF"/>
                <w:sz w:val="22"/>
                <w:szCs w:val="22"/>
              </w:rPr>
              <w:t xml:space="preserve"> formal hearings). Attach all documentation</w:t>
            </w:r>
            <w:r w:rsidR="006559B9">
              <w:rPr>
                <w:rFonts w:ascii="Helvetica" w:hAnsi="Helvetica" w:cs="Helvetica"/>
                <w:color w:val="FFFFFF"/>
                <w:sz w:val="22"/>
                <w:szCs w:val="22"/>
              </w:rPr>
              <w:t>.</w:t>
            </w:r>
          </w:p>
        </w:tc>
      </w:tr>
      <w:tr w:rsidR="00280F19" w:rsidRPr="00C303D3" w14:paraId="01D797FF" w14:textId="77777777" w:rsidTr="006559B9">
        <w:trPr>
          <w:trHeight w:val="2268"/>
        </w:trPr>
        <w:tc>
          <w:tcPr>
            <w:tcW w:w="10194" w:type="dxa"/>
            <w:gridSpan w:val="7"/>
            <w:shd w:val="clear" w:color="auto" w:fill="auto"/>
          </w:tcPr>
          <w:p w14:paraId="34CF9D63" w14:textId="31B14AAE" w:rsidR="00280F19" w:rsidRPr="006559B9" w:rsidRDefault="0070698E" w:rsidP="005D359E">
            <w:pPr>
              <w:pStyle w:val="Heading4"/>
              <w:spacing w:before="120" w:after="120"/>
              <w:jc w:val="left"/>
              <w:rPr>
                <w:rFonts w:ascii="Helvetica" w:hAnsi="Helvetica" w:cs="Helvetica"/>
                <w:sz w:val="20"/>
              </w:rPr>
            </w:pPr>
            <w:r w:rsidRPr="006559B9">
              <w:rPr>
                <w:rFonts w:ascii="Helvetica" w:hAnsi="Helvetica" w:cs="Helvetica"/>
                <w:sz w:val="20"/>
              </w:rPr>
              <w:t>Note any referral to independent party or authority.</w:t>
            </w:r>
          </w:p>
          <w:p w14:paraId="58DCF849" w14:textId="40407B53" w:rsidR="00362B4D" w:rsidRPr="006559B9" w:rsidRDefault="00000000" w:rsidP="00362B4D">
            <w:pPr>
              <w:rPr>
                <w:rFonts w:ascii="Helvetica" w:hAnsi="Helvetica" w:cs="Helvetica"/>
                <w:sz w:val="20"/>
                <w:szCs w:val="20"/>
                <w:lang w:eastAsia="en-AU"/>
              </w:rPr>
            </w:pPr>
            <w:sdt>
              <w:sdtPr>
                <w:rPr>
                  <w:rFonts w:ascii="Helvetica" w:hAnsi="Helvetica" w:cs="Helvetica"/>
                  <w:b/>
                  <w:sz w:val="20"/>
                  <w:szCs w:val="20"/>
                </w:rPr>
                <w:id w:val="1711691590"/>
                <w:placeholder>
                  <w:docPart w:val="B474CBACCE55403699FA3955AAA996CF"/>
                </w:placeholder>
                <w:showingPlcHdr/>
              </w:sdtPr>
              <w:sdtContent>
                <w:r w:rsidR="0070698E"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302E00B5" w14:textId="77777777" w:rsidR="00362B4D" w:rsidRPr="006559B9" w:rsidRDefault="00362B4D" w:rsidP="00362B4D">
            <w:pPr>
              <w:rPr>
                <w:rFonts w:ascii="Helvetica" w:hAnsi="Helvetica" w:cs="Helvetica"/>
                <w:sz w:val="20"/>
                <w:szCs w:val="20"/>
                <w:lang w:eastAsia="en-AU"/>
              </w:rPr>
            </w:pPr>
          </w:p>
          <w:p w14:paraId="397969AB" w14:textId="65776D84" w:rsidR="00362B4D" w:rsidRPr="006559B9" w:rsidRDefault="00362B4D" w:rsidP="00362B4D">
            <w:pPr>
              <w:rPr>
                <w:rFonts w:ascii="Helvetica" w:hAnsi="Helvetica" w:cs="Helvetica"/>
                <w:sz w:val="20"/>
                <w:szCs w:val="20"/>
                <w:lang w:eastAsia="en-AU"/>
              </w:rPr>
            </w:pPr>
          </w:p>
        </w:tc>
      </w:tr>
      <w:tr w:rsidR="00280F19" w:rsidRPr="00C303D3" w14:paraId="50718231" w14:textId="77777777" w:rsidTr="006559B9">
        <w:tc>
          <w:tcPr>
            <w:tcW w:w="10194" w:type="dxa"/>
            <w:gridSpan w:val="7"/>
            <w:shd w:val="clear" w:color="auto" w:fill="595959" w:themeFill="text1" w:themeFillTint="A6"/>
          </w:tcPr>
          <w:p w14:paraId="46EEC111" w14:textId="4C21AC1B" w:rsidR="00280F19" w:rsidRPr="006559B9" w:rsidRDefault="00362B4D" w:rsidP="005D359E">
            <w:pPr>
              <w:pStyle w:val="Heading4"/>
              <w:spacing w:before="120" w:after="120"/>
              <w:jc w:val="left"/>
              <w:rPr>
                <w:rFonts w:ascii="Helvetica" w:hAnsi="Helvetica" w:cs="Helvetica"/>
                <w:color w:val="FFFFFF"/>
                <w:sz w:val="22"/>
                <w:szCs w:val="22"/>
              </w:rPr>
            </w:pPr>
            <w:r w:rsidRPr="006559B9">
              <w:rPr>
                <w:rFonts w:ascii="Helvetica" w:hAnsi="Helvetica" w:cs="Helvetica"/>
                <w:color w:val="FFFFFF"/>
                <w:sz w:val="22"/>
                <w:szCs w:val="22"/>
              </w:rPr>
              <w:t>Record of decision and any further recommendations for action (improvement, corrective or preventive actions)</w:t>
            </w:r>
            <w:r w:rsidR="006559B9">
              <w:rPr>
                <w:rFonts w:ascii="Helvetica" w:hAnsi="Helvetica" w:cs="Helvetica"/>
                <w:color w:val="FFFFFF"/>
                <w:sz w:val="22"/>
                <w:szCs w:val="22"/>
              </w:rPr>
              <w:t>.</w:t>
            </w:r>
          </w:p>
        </w:tc>
      </w:tr>
      <w:tr w:rsidR="00280F19" w:rsidRPr="00C303D3" w14:paraId="67164A83" w14:textId="77777777" w:rsidTr="006559B9">
        <w:trPr>
          <w:trHeight w:val="2268"/>
        </w:trPr>
        <w:tc>
          <w:tcPr>
            <w:tcW w:w="10194" w:type="dxa"/>
            <w:gridSpan w:val="7"/>
            <w:shd w:val="clear" w:color="auto" w:fill="auto"/>
          </w:tcPr>
          <w:p w14:paraId="452A87E4" w14:textId="77777777" w:rsidR="0070698E" w:rsidRPr="006559B9" w:rsidRDefault="00000000" w:rsidP="0070698E">
            <w:pPr>
              <w:spacing w:before="120"/>
              <w:rPr>
                <w:rFonts w:ascii="Helvetica" w:hAnsi="Helvetica" w:cs="Helvetica"/>
                <w:lang w:eastAsia="en-AU"/>
              </w:rPr>
            </w:pPr>
            <w:sdt>
              <w:sdtPr>
                <w:rPr>
                  <w:rFonts w:ascii="Helvetica" w:hAnsi="Helvetica" w:cs="Helvetica"/>
                  <w:b/>
                </w:rPr>
                <w:id w:val="1612553072"/>
                <w:placeholder>
                  <w:docPart w:val="10650915492543D4BF42B50E79E5FE96"/>
                </w:placeholder>
                <w:showingPlcHdr/>
              </w:sdtPr>
              <w:sdtContent>
                <w:r w:rsidR="0070698E"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2D9C7A8D" w14:textId="77777777" w:rsidR="00280F19" w:rsidRPr="006559B9" w:rsidRDefault="00280F19" w:rsidP="005D359E">
            <w:pPr>
              <w:rPr>
                <w:rFonts w:ascii="Helvetica" w:hAnsi="Helvetica" w:cs="Helvetica"/>
                <w:lang w:eastAsia="en-AU"/>
              </w:rPr>
            </w:pPr>
          </w:p>
        </w:tc>
      </w:tr>
      <w:tr w:rsidR="00362B4D" w:rsidRPr="00C303D3" w14:paraId="66D1CE27" w14:textId="77777777" w:rsidTr="006559B9">
        <w:trPr>
          <w:trHeight w:val="680"/>
        </w:trPr>
        <w:tc>
          <w:tcPr>
            <w:tcW w:w="10194" w:type="dxa"/>
            <w:gridSpan w:val="7"/>
            <w:shd w:val="clear" w:color="auto" w:fill="595959" w:themeFill="text1" w:themeFillTint="A6"/>
            <w:vAlign w:val="center"/>
          </w:tcPr>
          <w:p w14:paraId="5D3574E1" w14:textId="556A025D" w:rsidR="00362B4D" w:rsidRPr="006559B9" w:rsidRDefault="00362B4D" w:rsidP="00B36A6E">
            <w:pPr>
              <w:pStyle w:val="Placeholder"/>
              <w:spacing w:after="0"/>
              <w:rPr>
                <w:rFonts w:ascii="Helvetica" w:hAnsi="Helvetica" w:cs="Helvetica"/>
                <w:b/>
                <w:lang w:eastAsia="en-AU"/>
              </w:rPr>
            </w:pPr>
            <w:r w:rsidRPr="006559B9">
              <w:rPr>
                <w:rFonts w:ascii="Helvetica" w:hAnsi="Helvetica" w:cs="Helvetica"/>
                <w:b/>
              </w:rPr>
              <w:t>Specify possible improvement based on complaint</w:t>
            </w:r>
            <w:r w:rsidR="00B36A6E" w:rsidRPr="006559B9">
              <w:rPr>
                <w:rFonts w:ascii="Helvetica" w:hAnsi="Helvetica" w:cs="Helvetica"/>
                <w:b/>
              </w:rPr>
              <w:t>.</w:t>
            </w:r>
          </w:p>
        </w:tc>
      </w:tr>
      <w:tr w:rsidR="00362B4D" w:rsidRPr="00C303D3" w14:paraId="0B2E0E38" w14:textId="77777777" w:rsidTr="006559B9">
        <w:trPr>
          <w:trHeight w:val="2098"/>
        </w:trPr>
        <w:tc>
          <w:tcPr>
            <w:tcW w:w="10194" w:type="dxa"/>
            <w:gridSpan w:val="7"/>
            <w:shd w:val="clear" w:color="auto" w:fill="auto"/>
          </w:tcPr>
          <w:p w14:paraId="19DE9605" w14:textId="5651CDFF" w:rsidR="00362B4D" w:rsidRPr="006559B9" w:rsidRDefault="00000000" w:rsidP="00B36A6E">
            <w:pPr>
              <w:spacing w:before="120"/>
              <w:rPr>
                <w:rFonts w:ascii="Helvetica" w:hAnsi="Helvetica" w:cs="Helvetica"/>
              </w:rPr>
            </w:pPr>
            <w:sdt>
              <w:sdtPr>
                <w:rPr>
                  <w:rFonts w:ascii="Helvetica" w:hAnsi="Helvetica" w:cs="Helvetica"/>
                  <w:b/>
                </w:rPr>
                <w:id w:val="-624611349"/>
                <w:placeholder>
                  <w:docPart w:val="AA2360151B1940ABA14D611BCACAC204"/>
                </w:placeholder>
                <w:showingPlcHdr/>
              </w:sdtPr>
              <w:sdtContent>
                <w:r w:rsidR="00B36A6E" w:rsidRPr="006559B9">
                  <w:rPr>
                    <w:rStyle w:val="PlaceholderText"/>
                    <w:rFonts w:ascii="Helvetica" w:hAnsi="Helvetica" w:cs="Helvetica"/>
                    <w:color w:val="auto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</w:tr>
      <w:tr w:rsidR="00362B4D" w:rsidRPr="00C303D3" w14:paraId="4C2C098E" w14:textId="77777777" w:rsidTr="006559B9">
        <w:trPr>
          <w:trHeight w:val="624"/>
        </w:trPr>
        <w:tc>
          <w:tcPr>
            <w:tcW w:w="10194" w:type="dxa"/>
            <w:gridSpan w:val="7"/>
            <w:shd w:val="clear" w:color="auto" w:fill="595959" w:themeFill="text1" w:themeFillTint="A6"/>
            <w:vAlign w:val="center"/>
          </w:tcPr>
          <w:p w14:paraId="00E42A01" w14:textId="5B07CDE0" w:rsidR="00362B4D" w:rsidRPr="006559B9" w:rsidRDefault="00362B4D" w:rsidP="00B36A6E">
            <w:pPr>
              <w:pStyle w:val="Palacecard"/>
              <w:spacing w:after="0"/>
              <w:rPr>
                <w:rFonts w:ascii="Helvetica" w:hAnsi="Helvetica" w:cs="Helvetica"/>
                <w:b/>
              </w:rPr>
            </w:pPr>
            <w:r w:rsidRPr="006559B9">
              <w:rPr>
                <w:rFonts w:ascii="Helvetica" w:hAnsi="Helvetica" w:cs="Helvetica"/>
                <w:b/>
                <w:color w:val="FFFFFF" w:themeColor="background1"/>
              </w:rPr>
              <w:t xml:space="preserve">Date of finalisation or </w:t>
            </w:r>
            <w:r w:rsidR="00660CD6" w:rsidRPr="006559B9">
              <w:rPr>
                <w:rFonts w:ascii="Helvetica" w:hAnsi="Helvetica" w:cs="Helvetica"/>
                <w:b/>
                <w:color w:val="FFFFFF" w:themeColor="background1"/>
              </w:rPr>
              <w:t xml:space="preserve">external </w:t>
            </w:r>
            <w:r w:rsidRPr="006559B9">
              <w:rPr>
                <w:rFonts w:ascii="Helvetica" w:hAnsi="Helvetica" w:cs="Helvetica"/>
                <w:b/>
                <w:color w:val="FFFFFF" w:themeColor="background1"/>
              </w:rPr>
              <w:t>referral</w:t>
            </w:r>
            <w:r w:rsidR="00B36A6E" w:rsidRPr="006559B9">
              <w:rPr>
                <w:rFonts w:ascii="Helvetica" w:hAnsi="Helvetica" w:cs="Helvetica"/>
                <w:b/>
                <w:color w:val="FFFFFF" w:themeColor="background1"/>
              </w:rPr>
              <w:t>.</w:t>
            </w:r>
          </w:p>
        </w:tc>
      </w:tr>
      <w:tr w:rsidR="00FC01F4" w:rsidRPr="00C303D3" w14:paraId="1E7BA519" w14:textId="77777777" w:rsidTr="006559B9">
        <w:trPr>
          <w:trHeight w:val="624"/>
        </w:trPr>
        <w:tc>
          <w:tcPr>
            <w:tcW w:w="1980" w:type="dxa"/>
            <w:shd w:val="clear" w:color="auto" w:fill="EDEDED" w:themeFill="accent3" w:themeFillTint="33"/>
            <w:vAlign w:val="center"/>
          </w:tcPr>
          <w:p w14:paraId="400DAA75" w14:textId="65B7E391" w:rsidR="00FC01F4" w:rsidRPr="006559B9" w:rsidRDefault="00FC01F4" w:rsidP="00FC01F4">
            <w:pPr>
              <w:pStyle w:val="Palacecard"/>
              <w:spacing w:after="0"/>
              <w:jc w:val="right"/>
              <w:rPr>
                <w:rFonts w:ascii="Helvetica" w:hAnsi="Helvetica" w:cs="Helvetica"/>
                <w:b/>
                <w:sz w:val="20"/>
                <w:szCs w:val="20"/>
              </w:rPr>
            </w:pPr>
            <w:r w:rsidRPr="006559B9">
              <w:rPr>
                <w:rFonts w:ascii="Helvetica" w:hAnsi="Helvetica" w:cs="Helvetica"/>
                <w:b/>
                <w:sz w:val="20"/>
                <w:szCs w:val="20"/>
              </w:rPr>
              <w:t>Signature</w:t>
            </w:r>
          </w:p>
        </w:tc>
        <w:tc>
          <w:tcPr>
            <w:tcW w:w="4394" w:type="dxa"/>
            <w:gridSpan w:val="3"/>
            <w:shd w:val="clear" w:color="auto" w:fill="FFFFFF" w:themeFill="background1"/>
            <w:vAlign w:val="center"/>
          </w:tcPr>
          <w:p w14:paraId="67512145" w14:textId="77777777" w:rsidR="00FC01F4" w:rsidRPr="006559B9" w:rsidRDefault="00FC01F4" w:rsidP="00B36A6E">
            <w:pPr>
              <w:pStyle w:val="Palacecard"/>
              <w:spacing w:after="0"/>
              <w:rPr>
                <w:rFonts w:ascii="Helvetica" w:hAnsi="Helvetica" w:cs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EDEDED" w:themeFill="accent3" w:themeFillTint="33"/>
            <w:vAlign w:val="center"/>
          </w:tcPr>
          <w:p w14:paraId="2E763AF2" w14:textId="750B515D" w:rsidR="00FC01F4" w:rsidRPr="006559B9" w:rsidRDefault="00FC01F4" w:rsidP="00FC01F4">
            <w:pPr>
              <w:pStyle w:val="Palacecard"/>
              <w:spacing w:after="0"/>
              <w:jc w:val="right"/>
              <w:rPr>
                <w:rFonts w:ascii="Helvetica" w:hAnsi="Helvetica" w:cs="Helvetica"/>
                <w:b/>
                <w:color w:val="FFFFFF" w:themeColor="background1"/>
                <w:sz w:val="20"/>
                <w:szCs w:val="20"/>
              </w:rPr>
            </w:pPr>
            <w:r w:rsidRPr="006559B9">
              <w:rPr>
                <w:rFonts w:ascii="Helvetica" w:hAnsi="Helvetica" w:cs="Helvetica"/>
                <w:b/>
                <w:sz w:val="20"/>
                <w:szCs w:val="20"/>
              </w:rPr>
              <w:t>Date</w:t>
            </w:r>
          </w:p>
        </w:tc>
        <w:tc>
          <w:tcPr>
            <w:tcW w:w="2261" w:type="dxa"/>
            <w:shd w:val="clear" w:color="auto" w:fill="FFFFFF" w:themeFill="background1"/>
            <w:vAlign w:val="center"/>
          </w:tcPr>
          <w:sdt>
            <w:sdtPr>
              <w:rPr>
                <w:rFonts w:ascii="Helvetica" w:hAnsi="Helvetica" w:cs="Helvetica"/>
                <w:b/>
                <w:sz w:val="20"/>
                <w:szCs w:val="20"/>
              </w:rPr>
              <w:id w:val="-1885557295"/>
              <w:placeholder>
                <w:docPart w:val="03A91C4C7256410B9D2D25C0B52E2F04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p w14:paraId="42A3BC4D" w14:textId="61F36E2B" w:rsidR="00FC01F4" w:rsidRPr="006559B9" w:rsidRDefault="00FC01F4" w:rsidP="00FC01F4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rPr>
                    <w:rFonts w:ascii="Helvetica" w:eastAsia="Calibri" w:hAnsi="Helvetica" w:cs="Helvetica"/>
                    <w:b/>
                    <w:sz w:val="20"/>
                    <w:szCs w:val="20"/>
                    <w:lang w:eastAsia="en-US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to enter a date.</w:t>
                </w:r>
              </w:p>
            </w:sdtContent>
          </w:sdt>
        </w:tc>
      </w:tr>
      <w:tr w:rsidR="00FC01F4" w:rsidRPr="00C303D3" w14:paraId="2952E712" w14:textId="77777777" w:rsidTr="006559B9">
        <w:trPr>
          <w:trHeight w:val="567"/>
        </w:trPr>
        <w:tc>
          <w:tcPr>
            <w:tcW w:w="1980" w:type="dxa"/>
            <w:shd w:val="clear" w:color="auto" w:fill="EDEDED" w:themeFill="accent3" w:themeFillTint="33"/>
            <w:vAlign w:val="center"/>
          </w:tcPr>
          <w:p w14:paraId="1611E0F8" w14:textId="082B1D59" w:rsidR="00FC01F4" w:rsidRPr="006559B9" w:rsidRDefault="00FC01F4" w:rsidP="00FC01F4">
            <w:pPr>
              <w:pStyle w:val="Palacecard"/>
              <w:spacing w:after="0"/>
              <w:jc w:val="right"/>
              <w:rPr>
                <w:rFonts w:ascii="Helvetica" w:hAnsi="Helvetica" w:cs="Helvetica"/>
                <w:b/>
                <w:color w:val="FFFFFF" w:themeColor="background1"/>
                <w:sz w:val="20"/>
                <w:szCs w:val="20"/>
              </w:rPr>
            </w:pPr>
            <w:r w:rsidRPr="006559B9">
              <w:rPr>
                <w:rFonts w:ascii="Helvetica" w:hAnsi="Helvetica" w:cs="Helvetica"/>
                <w:b/>
                <w:sz w:val="20"/>
                <w:szCs w:val="20"/>
              </w:rPr>
              <w:t>Entry into file</w:t>
            </w:r>
          </w:p>
        </w:tc>
        <w:sdt>
          <w:sdtPr>
            <w:rPr>
              <w:rFonts w:ascii="Helvetica" w:hAnsi="Helvetica" w:cs="Helvetica"/>
              <w:b/>
              <w:color w:val="FFFFFF" w:themeColor="background1"/>
              <w:sz w:val="20"/>
              <w:szCs w:val="20"/>
            </w:rPr>
            <w:id w:val="1645309201"/>
            <w:placeholder>
              <w:docPart w:val="CD120C0FE39F40CEB7A5D51386D14474"/>
            </w:placeholder>
            <w:showingPlcHdr/>
            <w:dropDownList>
              <w:listItem w:value="Select"/>
              <w:listItem w:displayText="Yes" w:value="Yes"/>
              <w:listItem w:displayText="No" w:value="No"/>
            </w:dropDownList>
          </w:sdtPr>
          <w:sdtContent>
            <w:tc>
              <w:tcPr>
                <w:tcW w:w="4394" w:type="dxa"/>
                <w:gridSpan w:val="3"/>
                <w:shd w:val="clear" w:color="auto" w:fill="FFFFFF" w:themeFill="background1"/>
                <w:vAlign w:val="center"/>
              </w:tcPr>
              <w:p w14:paraId="46F05360" w14:textId="77BE7FEB" w:rsidR="00FC01F4" w:rsidRPr="006559B9" w:rsidRDefault="00FC01F4" w:rsidP="00B36A6E">
                <w:pPr>
                  <w:pStyle w:val="Palacecard"/>
                  <w:spacing w:after="0"/>
                  <w:rPr>
                    <w:rFonts w:ascii="Helvetica" w:hAnsi="Helvetica" w:cs="Helvetica"/>
                    <w:b/>
                    <w:color w:val="FFFFFF" w:themeColor="background1"/>
                    <w:sz w:val="20"/>
                    <w:szCs w:val="20"/>
                  </w:rPr>
                </w:pPr>
                <w:r w:rsidRPr="006559B9">
                  <w:rPr>
                    <w:rFonts w:ascii="Helvetica" w:hAnsi="Helvetica" w:cs="Helvetica"/>
                    <w:sz w:val="20"/>
                    <w:szCs w:val="20"/>
                  </w:rPr>
                  <w:t>Select</w:t>
                </w:r>
              </w:p>
            </w:tc>
          </w:sdtContent>
        </w:sdt>
        <w:tc>
          <w:tcPr>
            <w:tcW w:w="1559" w:type="dxa"/>
            <w:gridSpan w:val="2"/>
            <w:shd w:val="clear" w:color="auto" w:fill="EDEDED" w:themeFill="accent3" w:themeFillTint="33"/>
            <w:vAlign w:val="center"/>
          </w:tcPr>
          <w:p w14:paraId="0CBB5615" w14:textId="4E3D65FA" w:rsidR="00FC01F4" w:rsidRPr="006559B9" w:rsidRDefault="00FC01F4" w:rsidP="00FC01F4">
            <w:pPr>
              <w:pStyle w:val="Palacecard"/>
              <w:spacing w:after="0"/>
              <w:jc w:val="right"/>
              <w:rPr>
                <w:rFonts w:ascii="Helvetica" w:hAnsi="Helvetica" w:cs="Helvetica"/>
                <w:b/>
                <w:color w:val="FFFFFF" w:themeColor="background1"/>
                <w:sz w:val="20"/>
                <w:szCs w:val="20"/>
              </w:rPr>
            </w:pPr>
            <w:r w:rsidRPr="006559B9">
              <w:rPr>
                <w:rFonts w:ascii="Helvetica" w:hAnsi="Helvetica" w:cs="Helvetica"/>
                <w:b/>
                <w:sz w:val="20"/>
                <w:szCs w:val="20"/>
              </w:rPr>
              <w:t>Date</w:t>
            </w:r>
          </w:p>
        </w:tc>
        <w:tc>
          <w:tcPr>
            <w:tcW w:w="2261" w:type="dxa"/>
            <w:shd w:val="clear" w:color="auto" w:fill="FFFFFF" w:themeFill="background1"/>
            <w:vAlign w:val="center"/>
          </w:tcPr>
          <w:sdt>
            <w:sdtPr>
              <w:rPr>
                <w:rFonts w:ascii="Helvetica" w:hAnsi="Helvetica" w:cs="Helvetica"/>
                <w:b/>
                <w:sz w:val="20"/>
                <w:szCs w:val="20"/>
              </w:rPr>
              <w:id w:val="-949780112"/>
              <w:placeholder>
                <w:docPart w:val="E30C38DE24FB4C10B1A5C2BE572F4254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p w14:paraId="1B766D7C" w14:textId="79C6FD61" w:rsidR="00FC01F4" w:rsidRPr="006559B9" w:rsidRDefault="00FC01F4" w:rsidP="00FC01F4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rPr>
                    <w:rFonts w:ascii="Helvetica" w:eastAsia="Calibri" w:hAnsi="Helvetica" w:cs="Helvetica"/>
                    <w:b/>
                    <w:sz w:val="20"/>
                    <w:szCs w:val="20"/>
                    <w:lang w:eastAsia="en-US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to enter a date.</w:t>
                </w:r>
              </w:p>
            </w:sdtContent>
          </w:sdt>
        </w:tc>
      </w:tr>
    </w:tbl>
    <w:p w14:paraId="40E9C8E6" w14:textId="77777777" w:rsidR="00ED1056" w:rsidRPr="006559B9" w:rsidRDefault="00ED1056" w:rsidP="006559B9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Theme="minorHAnsi" w:hAnsiTheme="minorHAnsi" w:cstheme="minorHAnsi"/>
          <w:sz w:val="12"/>
          <w:szCs w:val="12"/>
        </w:rPr>
      </w:pPr>
    </w:p>
    <w:sectPr w:rsidR="00ED1056" w:rsidRPr="006559B9" w:rsidSect="006559B9">
      <w:headerReference w:type="default" r:id="rId12"/>
      <w:footerReference w:type="default" r:id="rId13"/>
      <w:pgSz w:w="11906" w:h="16838"/>
      <w:pgMar w:top="1418" w:right="851" w:bottom="851" w:left="851" w:header="340" w:footer="68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0EDCC" w14:textId="77777777" w:rsidR="00973A06" w:rsidRDefault="00973A06" w:rsidP="00D74159">
      <w:pPr>
        <w:spacing w:after="0"/>
      </w:pPr>
      <w:r>
        <w:separator/>
      </w:r>
    </w:p>
  </w:endnote>
  <w:endnote w:type="continuationSeparator" w:id="0">
    <w:p w14:paraId="177F7592" w14:textId="77777777" w:rsidR="00973A06" w:rsidRDefault="00973A06" w:rsidP="00D741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">
    <w:altName w:val="Segoe UI Historic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7 CondensedLight">
    <w:altName w:val="Univers 47 CondensedLight"/>
    <w:charset w:val="00"/>
    <w:family w:val="auto"/>
    <w:pitch w:val="variable"/>
    <w:sig w:usb0="00000003" w:usb1="00000000" w:usb2="00000000" w:usb3="00000000" w:csb0="00000001" w:csb1="00000000"/>
  </w:font>
  <w:font w:name="MetaNormal-Roman">
    <w:altName w:val="Century Gothic"/>
    <w:charset w:val="00"/>
    <w:family w:val="swiss"/>
    <w:pitch w:val="variable"/>
    <w:sig w:usb0="80000027" w:usb1="00000000" w:usb2="00000000" w:usb3="00000000" w:csb0="00000001" w:csb1="00000000"/>
  </w:font>
  <w:font w:name="Adobe Garamond Pro Bold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2AFF" w:usb1="5000785B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F6315" w14:textId="77777777" w:rsidR="00E65DD9" w:rsidRPr="000950D7" w:rsidRDefault="00E65DD9" w:rsidP="000950D7">
    <w:pPr>
      <w:pStyle w:val="Footer"/>
      <w:rPr>
        <w:rFonts w:ascii="Arial" w:hAnsi="Arial" w:cs="Arial"/>
        <w:sz w:val="16"/>
        <w:szCs w:val="16"/>
      </w:rPr>
    </w:pPr>
  </w:p>
  <w:p w14:paraId="32E8FBB7" w14:textId="77777777" w:rsidR="00E65DD9" w:rsidRPr="000950D7" w:rsidRDefault="00E65DD9" w:rsidP="000950D7">
    <w:pPr>
      <w:pStyle w:val="Footer"/>
      <w:rPr>
        <w:rFonts w:ascii="Arial" w:hAnsi="Arial"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9D71" w14:textId="1E86448A" w:rsidR="00280F19" w:rsidRPr="00280F19" w:rsidRDefault="00C303D3" w:rsidP="00280F19">
    <w:pPr>
      <w:pStyle w:val="Footer"/>
      <w:tabs>
        <w:tab w:val="clear" w:pos="9026"/>
        <w:tab w:val="right" w:pos="10204"/>
      </w:tabs>
      <w:rPr>
        <w:rFonts w:ascii="Tahoma" w:hAnsi="Tahoma" w:cs="Tahoma"/>
        <w:sz w:val="16"/>
        <w:szCs w:val="16"/>
      </w:rPr>
    </w:pPr>
    <w:r w:rsidRPr="00C303D3">
      <w:rPr>
        <w:rFonts w:asciiTheme="minorHAnsi" w:hAnsiTheme="minorHAnsi" w:cstheme="minorHAnsi"/>
        <w:sz w:val="16"/>
        <w:szCs w:val="16"/>
      </w:rPr>
      <w:t>Binnacle</w:t>
    </w:r>
    <w:r w:rsidR="00280F19" w:rsidRPr="00C303D3">
      <w:rPr>
        <w:rFonts w:asciiTheme="minorHAnsi" w:hAnsiTheme="minorHAnsi" w:cstheme="minorHAnsi"/>
        <w:sz w:val="16"/>
        <w:szCs w:val="16"/>
      </w:rPr>
      <w:t xml:space="preserve"> Training</w:t>
    </w:r>
    <w:r w:rsidR="00FA21EB">
      <w:rPr>
        <w:rFonts w:asciiTheme="minorHAnsi" w:hAnsiTheme="minorHAnsi" w:cstheme="minorHAnsi"/>
        <w:sz w:val="16"/>
        <w:szCs w:val="16"/>
      </w:rPr>
      <w:t xml:space="preserve"> – Complaint Form</w:t>
    </w:r>
    <w:r w:rsidR="00280F19" w:rsidRPr="00C303D3">
      <w:rPr>
        <w:rFonts w:asciiTheme="minorHAnsi" w:hAnsiTheme="minorHAnsi" w:cstheme="minorHAnsi"/>
        <w:sz w:val="16"/>
        <w:szCs w:val="16"/>
      </w:rPr>
      <w:t xml:space="preserve">, Version </w:t>
    </w:r>
    <w:r w:rsidR="006559B9">
      <w:rPr>
        <w:rFonts w:asciiTheme="minorHAnsi" w:hAnsiTheme="minorHAnsi" w:cstheme="minorHAnsi"/>
        <w:sz w:val="16"/>
        <w:szCs w:val="16"/>
      </w:rPr>
      <w:t>3</w:t>
    </w:r>
    <w:r w:rsidRPr="00C303D3">
      <w:rPr>
        <w:rFonts w:asciiTheme="minorHAnsi" w:hAnsiTheme="minorHAnsi" w:cstheme="minorHAnsi"/>
        <w:sz w:val="16"/>
        <w:szCs w:val="16"/>
      </w:rPr>
      <w:t xml:space="preserve">: </w:t>
    </w:r>
    <w:r w:rsidR="006559B9">
      <w:rPr>
        <w:rFonts w:asciiTheme="minorHAnsi" w:hAnsiTheme="minorHAnsi" w:cstheme="minorHAnsi"/>
        <w:sz w:val="16"/>
        <w:szCs w:val="16"/>
      </w:rPr>
      <w:t>May 2023</w:t>
    </w:r>
    <w:r w:rsidR="00280F19" w:rsidRPr="00C303D3">
      <w:rPr>
        <w:rFonts w:asciiTheme="minorHAnsi" w:hAnsiTheme="minorHAnsi" w:cstheme="minorHAnsi"/>
        <w:sz w:val="16"/>
        <w:szCs w:val="16"/>
      </w:rPr>
      <w:tab/>
    </w:r>
    <w:r w:rsidR="00280F19" w:rsidRPr="00280F19">
      <w:rPr>
        <w:rFonts w:ascii="Tahoma" w:hAnsi="Tahoma" w:cs="Tahoma"/>
        <w:sz w:val="16"/>
        <w:szCs w:val="16"/>
      </w:rPr>
      <w:tab/>
    </w:r>
    <w:r w:rsidR="00280F19" w:rsidRPr="00280F19">
      <w:rPr>
        <w:rFonts w:ascii="Tahoma" w:hAnsi="Tahoma" w:cs="Tahoma"/>
        <w:sz w:val="16"/>
        <w:szCs w:val="16"/>
      </w:rPr>
      <w:fldChar w:fldCharType="begin"/>
    </w:r>
    <w:r w:rsidR="00280F19" w:rsidRPr="00280F19">
      <w:rPr>
        <w:rFonts w:ascii="Tahoma" w:hAnsi="Tahoma" w:cs="Tahoma"/>
        <w:sz w:val="16"/>
        <w:szCs w:val="16"/>
      </w:rPr>
      <w:instrText xml:space="preserve"> PAGE   \* MERGEFORMAT </w:instrText>
    </w:r>
    <w:r w:rsidR="00280F19" w:rsidRPr="00280F19">
      <w:rPr>
        <w:rFonts w:ascii="Tahoma" w:hAnsi="Tahoma" w:cs="Tahoma"/>
        <w:sz w:val="16"/>
        <w:szCs w:val="16"/>
      </w:rPr>
      <w:fldChar w:fldCharType="separate"/>
    </w:r>
    <w:r w:rsidR="00AF1936">
      <w:rPr>
        <w:rFonts w:ascii="Tahoma" w:hAnsi="Tahoma" w:cs="Tahoma"/>
        <w:noProof/>
        <w:sz w:val="16"/>
        <w:szCs w:val="16"/>
      </w:rPr>
      <w:t>2</w:t>
    </w:r>
    <w:r w:rsidR="00280F19" w:rsidRPr="00280F19">
      <w:rPr>
        <w:rFonts w:ascii="Tahoma" w:hAnsi="Tahoma" w:cs="Tahoma"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C8F27" w14:textId="5AF6DFD5" w:rsidR="006559B9" w:rsidRPr="00280F19" w:rsidRDefault="006559B9" w:rsidP="00280F19">
    <w:pPr>
      <w:pStyle w:val="Footer"/>
      <w:tabs>
        <w:tab w:val="clear" w:pos="9026"/>
        <w:tab w:val="right" w:pos="10204"/>
      </w:tabs>
      <w:rPr>
        <w:rFonts w:ascii="Tahoma" w:hAnsi="Tahoma" w:cs="Tahoma"/>
        <w:sz w:val="16"/>
        <w:szCs w:val="16"/>
      </w:rPr>
    </w:pPr>
    <w:r w:rsidRPr="00C303D3">
      <w:rPr>
        <w:rFonts w:asciiTheme="minorHAnsi" w:hAnsiTheme="minorHAnsi" w:cstheme="minorHAnsi"/>
        <w:sz w:val="16"/>
        <w:szCs w:val="16"/>
      </w:rPr>
      <w:t>Binnacle Training</w:t>
    </w:r>
    <w:r w:rsidR="00FA21EB">
      <w:rPr>
        <w:rFonts w:asciiTheme="minorHAnsi" w:hAnsiTheme="minorHAnsi" w:cstheme="minorHAnsi"/>
        <w:sz w:val="16"/>
        <w:szCs w:val="16"/>
      </w:rPr>
      <w:t xml:space="preserve"> – Complaint Form</w:t>
    </w:r>
    <w:r w:rsidRPr="00C303D3">
      <w:rPr>
        <w:rFonts w:asciiTheme="minorHAnsi" w:hAnsiTheme="minorHAnsi" w:cstheme="minorHAnsi"/>
        <w:sz w:val="16"/>
        <w:szCs w:val="16"/>
      </w:rPr>
      <w:t xml:space="preserve">, Version </w:t>
    </w:r>
    <w:r>
      <w:rPr>
        <w:rFonts w:asciiTheme="minorHAnsi" w:hAnsiTheme="minorHAnsi" w:cstheme="minorHAnsi"/>
        <w:sz w:val="16"/>
        <w:szCs w:val="16"/>
      </w:rPr>
      <w:t>3</w:t>
    </w:r>
    <w:r w:rsidRPr="00C303D3">
      <w:rPr>
        <w:rFonts w:asciiTheme="minorHAnsi" w:hAnsiTheme="minorHAnsi" w:cstheme="minorHAnsi"/>
        <w:sz w:val="16"/>
        <w:szCs w:val="16"/>
      </w:rPr>
      <w:t xml:space="preserve">: </w:t>
    </w:r>
    <w:r>
      <w:rPr>
        <w:rFonts w:asciiTheme="minorHAnsi" w:hAnsiTheme="minorHAnsi" w:cstheme="minorHAnsi"/>
        <w:sz w:val="16"/>
        <w:szCs w:val="16"/>
      </w:rPr>
      <w:t>May 2023</w:t>
    </w:r>
    <w:r w:rsidRPr="00C303D3">
      <w:rPr>
        <w:rFonts w:asciiTheme="minorHAnsi" w:hAnsiTheme="minorHAnsi" w:cstheme="minorHAnsi"/>
        <w:sz w:val="16"/>
        <w:szCs w:val="16"/>
      </w:rPr>
      <w:tab/>
    </w:r>
    <w:r w:rsidRPr="00280F19">
      <w:rPr>
        <w:rFonts w:ascii="Tahoma" w:hAnsi="Tahoma" w:cs="Tahoma"/>
        <w:sz w:val="16"/>
        <w:szCs w:val="16"/>
      </w:rPr>
      <w:tab/>
    </w:r>
    <w:r>
      <w:rPr>
        <w:rFonts w:ascii="Tahoma" w:hAnsi="Tahoma" w:cs="Tahoma"/>
        <w:sz w:val="16"/>
        <w:szCs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E7BA4" w14:textId="77777777" w:rsidR="00973A06" w:rsidRDefault="00973A06" w:rsidP="00D74159">
      <w:pPr>
        <w:spacing w:after="0"/>
      </w:pPr>
      <w:r>
        <w:separator/>
      </w:r>
    </w:p>
  </w:footnote>
  <w:footnote w:type="continuationSeparator" w:id="0">
    <w:p w14:paraId="1DD43D70" w14:textId="77777777" w:rsidR="00973A06" w:rsidRDefault="00973A06" w:rsidP="00D7415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90FB3" w14:textId="77777777" w:rsidR="00E65DD9" w:rsidRDefault="00280F19" w:rsidP="00BC0027">
    <w:pPr>
      <w:pStyle w:val="Header"/>
    </w:pPr>
    <w:r>
      <w:rPr>
        <w:rFonts w:ascii="Arial" w:hAnsi="Arial" w:cs="Arial"/>
        <w:noProof/>
        <w:sz w:val="16"/>
        <w:szCs w:val="20"/>
        <w:lang w:eastAsia="en-AU"/>
      </w:rPr>
      <w:drawing>
        <wp:anchor distT="0" distB="0" distL="114300" distR="114300" simplePos="0" relativeHeight="251656704" behindDoc="1" locked="0" layoutInCell="1" allowOverlap="1" wp14:anchorId="5D8E8D8D" wp14:editId="40D93046">
          <wp:simplePos x="0" y="0"/>
          <wp:positionH relativeFrom="margin">
            <wp:posOffset>-557530</wp:posOffset>
          </wp:positionH>
          <wp:positionV relativeFrom="paragraph">
            <wp:posOffset>-462280</wp:posOffset>
          </wp:positionV>
          <wp:extent cx="7573645" cy="10705465"/>
          <wp:effectExtent l="0" t="0" r="0" b="0"/>
          <wp:wrapNone/>
          <wp:docPr id="1" name="Picture 62" descr="Flyer template_shor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2" descr="Flyer template_short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3645" cy="1070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96FF8" w14:textId="31A845C7" w:rsidR="00280F19" w:rsidRPr="00280F19" w:rsidRDefault="006559B9" w:rsidP="00C303D3">
    <w:pPr>
      <w:pStyle w:val="Header"/>
      <w:jc w:val="center"/>
      <w:rPr>
        <w:rFonts w:ascii="Tahoma" w:hAnsi="Tahoma" w:cs="Tahoma"/>
        <w:b/>
        <w:sz w:val="28"/>
        <w:szCs w:val="28"/>
      </w:rPr>
    </w:pPr>
    <w:r>
      <w:rPr>
        <w:rFonts w:ascii="Tahoma" w:hAnsi="Tahoma" w:cs="Tahoma"/>
        <w:b/>
        <w:noProof/>
        <w:sz w:val="28"/>
        <w:szCs w:val="28"/>
      </w:rPr>
      <w:drawing>
        <wp:inline distT="0" distB="0" distL="0" distR="0" wp14:anchorId="1F89BEEF" wp14:editId="0CAA1EEF">
          <wp:extent cx="2564705" cy="936000"/>
          <wp:effectExtent l="0" t="0" r="7620" b="0"/>
          <wp:docPr id="78509838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5098386" name="Picture 78509838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4705" cy="93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DB663" w14:textId="77777777" w:rsidR="006559B9" w:rsidRPr="00280F19" w:rsidRDefault="006559B9" w:rsidP="00C303D3">
    <w:pPr>
      <w:pStyle w:val="Header"/>
      <w:jc w:val="center"/>
      <w:rPr>
        <w:rFonts w:ascii="Tahoma" w:hAnsi="Tahoma" w:cs="Tahoma"/>
        <w:b/>
        <w:sz w:val="28"/>
        <w:szCs w:val="28"/>
      </w:rPr>
    </w:pPr>
    <w:r>
      <w:rPr>
        <w:rFonts w:ascii="Tahoma" w:hAnsi="Tahoma" w:cs="Tahoma"/>
        <w:b/>
        <w:noProof/>
        <w:sz w:val="28"/>
        <w:szCs w:val="28"/>
      </w:rPr>
      <w:drawing>
        <wp:inline distT="0" distB="0" distL="0" distR="0" wp14:anchorId="1F6ADE11" wp14:editId="61D5ED71">
          <wp:extent cx="2564705" cy="936000"/>
          <wp:effectExtent l="0" t="0" r="7620" b="0"/>
          <wp:docPr id="117910001" name="Picture 117910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5098386" name="Picture 78509838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4705" cy="93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626FD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226EC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CE7A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5DCFD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F2E5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52F6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E825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7840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A6FF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EE524C"/>
    <w:multiLevelType w:val="multilevel"/>
    <w:tmpl w:val="CFF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1EB4B8D"/>
    <w:multiLevelType w:val="hybridMultilevel"/>
    <w:tmpl w:val="36F0068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381220"/>
    <w:multiLevelType w:val="hybridMultilevel"/>
    <w:tmpl w:val="1D628AE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DF21F3"/>
    <w:multiLevelType w:val="hybridMultilevel"/>
    <w:tmpl w:val="2A30BFD8"/>
    <w:lvl w:ilvl="0" w:tplc="8BBE5988">
      <w:start w:val="1"/>
      <w:numFmt w:val="decimal"/>
      <w:lvlText w:val="3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02A74"/>
    <w:multiLevelType w:val="hybridMultilevel"/>
    <w:tmpl w:val="9F8C53F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DB7975"/>
    <w:multiLevelType w:val="hybridMultilevel"/>
    <w:tmpl w:val="B50C299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995B8C"/>
    <w:multiLevelType w:val="hybridMultilevel"/>
    <w:tmpl w:val="61E637EE"/>
    <w:lvl w:ilvl="0" w:tplc="B2FAB87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759C76E2">
      <w:start w:val="1"/>
      <w:numFmt w:val="decimal"/>
      <w:lvlText w:val="2.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CA4C01"/>
    <w:multiLevelType w:val="hybridMultilevel"/>
    <w:tmpl w:val="FBDE3D3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D379A1"/>
    <w:multiLevelType w:val="hybridMultilevel"/>
    <w:tmpl w:val="A376537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FC3422"/>
    <w:multiLevelType w:val="hybridMultilevel"/>
    <w:tmpl w:val="A434E32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6E0AD3"/>
    <w:multiLevelType w:val="hybridMultilevel"/>
    <w:tmpl w:val="09B2577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395069"/>
    <w:multiLevelType w:val="multilevel"/>
    <w:tmpl w:val="39106F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5A7615C"/>
    <w:multiLevelType w:val="hybridMultilevel"/>
    <w:tmpl w:val="8754408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7E13E0F"/>
    <w:multiLevelType w:val="multilevel"/>
    <w:tmpl w:val="F94A57A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1D981741"/>
    <w:multiLevelType w:val="hybridMultilevel"/>
    <w:tmpl w:val="86607D3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44485E"/>
    <w:multiLevelType w:val="hybridMultilevel"/>
    <w:tmpl w:val="1B52690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E902B13"/>
    <w:multiLevelType w:val="hybridMultilevel"/>
    <w:tmpl w:val="5F68B76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EDF0E74"/>
    <w:multiLevelType w:val="hybridMultilevel"/>
    <w:tmpl w:val="3CC6D044"/>
    <w:lvl w:ilvl="0" w:tplc="759C76E2">
      <w:start w:val="1"/>
      <w:numFmt w:val="decimal"/>
      <w:lvlText w:val="2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F180FCA"/>
    <w:multiLevelType w:val="hybridMultilevel"/>
    <w:tmpl w:val="44EC6DB6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30523F7"/>
    <w:multiLevelType w:val="multilevel"/>
    <w:tmpl w:val="D6229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3A073C1"/>
    <w:multiLevelType w:val="hybridMultilevel"/>
    <w:tmpl w:val="2CAC4B8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76C1BC0"/>
    <w:multiLevelType w:val="multilevel"/>
    <w:tmpl w:val="398E75CC"/>
    <w:lvl w:ilvl="0">
      <w:start w:val="1"/>
      <w:numFmt w:val="bullet"/>
      <w:pStyle w:val="SFbullets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964" w:hanging="607"/>
      </w:pPr>
      <w:rPr>
        <w:rFonts w:ascii="Wingdings" w:hAnsi="Wingdings" w:hint="default"/>
      </w:rPr>
    </w:lvl>
    <w:lvl w:ilvl="2">
      <w:start w:val="1"/>
      <w:numFmt w:val="bullet"/>
      <w:lvlText w:val="–"/>
      <w:lvlJc w:val="left"/>
      <w:pPr>
        <w:tabs>
          <w:tab w:val="num" w:pos="1080"/>
        </w:tabs>
        <w:ind w:left="1531" w:hanging="851"/>
      </w:pPr>
      <w:rPr>
        <w:rFonts w:ascii="Times New Roman" w:hAnsi="Times New Roman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1" w15:restartNumberingAfterBreak="0">
    <w:nsid w:val="27B46692"/>
    <w:multiLevelType w:val="hybridMultilevel"/>
    <w:tmpl w:val="7200CCC2"/>
    <w:lvl w:ilvl="0" w:tplc="8D486398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B285636"/>
    <w:multiLevelType w:val="multilevel"/>
    <w:tmpl w:val="4594B2E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2C283685"/>
    <w:multiLevelType w:val="hybridMultilevel"/>
    <w:tmpl w:val="76F04DB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1D113F"/>
    <w:multiLevelType w:val="multilevel"/>
    <w:tmpl w:val="99EC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7E4611B"/>
    <w:multiLevelType w:val="hybridMultilevel"/>
    <w:tmpl w:val="51C69C5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97F0423"/>
    <w:multiLevelType w:val="hybridMultilevel"/>
    <w:tmpl w:val="3D08E462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BA55C95"/>
    <w:multiLevelType w:val="multilevel"/>
    <w:tmpl w:val="BA2CA22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8" w15:restartNumberingAfterBreak="0">
    <w:nsid w:val="3C413C0B"/>
    <w:multiLevelType w:val="multilevel"/>
    <w:tmpl w:val="616039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964" w:hanging="607"/>
      </w:pPr>
      <w:rPr>
        <w:rFonts w:ascii="Wingdings" w:hAnsi="Wingdings" w:hint="default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531" w:hanging="851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9" w15:restartNumberingAfterBreak="0">
    <w:nsid w:val="3CC7574E"/>
    <w:multiLevelType w:val="hybridMultilevel"/>
    <w:tmpl w:val="1AF6CFDE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E2C5713"/>
    <w:multiLevelType w:val="multilevel"/>
    <w:tmpl w:val="9B58F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14116BB"/>
    <w:multiLevelType w:val="hybridMultilevel"/>
    <w:tmpl w:val="D7D45CB8"/>
    <w:lvl w:ilvl="0" w:tplc="71FC5BFA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 w:tplc="3288DA58">
      <w:start w:val="2"/>
      <w:numFmt w:val="decimal"/>
      <w:lvlText w:val="%3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3" w:tplc="DFBE3D16">
      <w:start w:val="1"/>
      <w:numFmt w:val="decimal"/>
      <w:lvlText w:val="2.%4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i w:val="0"/>
        <w:sz w:val="24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24D56F9"/>
    <w:multiLevelType w:val="multilevel"/>
    <w:tmpl w:val="893E72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3427081"/>
    <w:multiLevelType w:val="hybridMultilevel"/>
    <w:tmpl w:val="02F2782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3764F98"/>
    <w:multiLevelType w:val="hybridMultilevel"/>
    <w:tmpl w:val="635AE68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4F35008"/>
    <w:multiLevelType w:val="hybridMultilevel"/>
    <w:tmpl w:val="F96C4CF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5325B36"/>
    <w:multiLevelType w:val="hybridMultilevel"/>
    <w:tmpl w:val="0176714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5A163A0"/>
    <w:multiLevelType w:val="multilevel"/>
    <w:tmpl w:val="713E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80475B2"/>
    <w:multiLevelType w:val="hybridMultilevel"/>
    <w:tmpl w:val="E164455E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93A75A2"/>
    <w:multiLevelType w:val="multilevel"/>
    <w:tmpl w:val="14B83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BD15DCD"/>
    <w:multiLevelType w:val="hybridMultilevel"/>
    <w:tmpl w:val="A81E0380"/>
    <w:lvl w:ilvl="0" w:tplc="2562A2B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C3E225F"/>
    <w:multiLevelType w:val="hybridMultilevel"/>
    <w:tmpl w:val="F4446778"/>
    <w:lvl w:ilvl="0" w:tplc="733E6A4A">
      <w:start w:val="1"/>
      <w:numFmt w:val="decimal"/>
      <w:pStyle w:val="ATAEl1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4D450A58"/>
    <w:multiLevelType w:val="multilevel"/>
    <w:tmpl w:val="0518DC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11B3793"/>
    <w:multiLevelType w:val="multilevel"/>
    <w:tmpl w:val="EADA707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4" w15:restartNumberingAfterBreak="0">
    <w:nsid w:val="5377389C"/>
    <w:multiLevelType w:val="hybridMultilevel"/>
    <w:tmpl w:val="FA426F8E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47A0CFE"/>
    <w:multiLevelType w:val="hybridMultilevel"/>
    <w:tmpl w:val="39886FF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4B27039"/>
    <w:multiLevelType w:val="hybridMultilevel"/>
    <w:tmpl w:val="F216B8A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4DA0730"/>
    <w:multiLevelType w:val="hybridMultilevel"/>
    <w:tmpl w:val="BD82D98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4E514E4"/>
    <w:multiLevelType w:val="hybridMultilevel"/>
    <w:tmpl w:val="4426C89C"/>
    <w:lvl w:ilvl="0" w:tplc="174AAF7C">
      <w:start w:val="1"/>
      <w:numFmt w:val="decimal"/>
      <w:lvlText w:val="2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55F147BF"/>
    <w:multiLevelType w:val="hybridMultilevel"/>
    <w:tmpl w:val="6BFE4B6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8E76CEC"/>
    <w:multiLevelType w:val="multilevel"/>
    <w:tmpl w:val="C3C86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9FD01B6"/>
    <w:multiLevelType w:val="hybridMultilevel"/>
    <w:tmpl w:val="B4C0BF0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BDF55A1"/>
    <w:multiLevelType w:val="multilevel"/>
    <w:tmpl w:val="44D4CE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DFF5319"/>
    <w:multiLevelType w:val="multilevel"/>
    <w:tmpl w:val="4E7A377A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4" w15:restartNumberingAfterBreak="0">
    <w:nsid w:val="619F60C2"/>
    <w:multiLevelType w:val="hybridMultilevel"/>
    <w:tmpl w:val="552E386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3E64486"/>
    <w:multiLevelType w:val="hybridMultilevel"/>
    <w:tmpl w:val="0BE0CC3C"/>
    <w:lvl w:ilvl="0" w:tplc="1AEC33D2">
      <w:start w:val="1"/>
      <w:numFmt w:val="decimal"/>
      <w:lvlText w:val="3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41679DD"/>
    <w:multiLevelType w:val="multilevel"/>
    <w:tmpl w:val="2FA05BE6"/>
    <w:lvl w:ilvl="0">
      <w:start w:val="1"/>
      <w:numFmt w:val="bullet"/>
      <w:pStyle w:val="MajorL2Bullet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47702D0"/>
    <w:multiLevelType w:val="hybridMultilevel"/>
    <w:tmpl w:val="CC962AB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5635137"/>
    <w:multiLevelType w:val="hybridMultilevel"/>
    <w:tmpl w:val="D7BA83D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9BF084B"/>
    <w:multiLevelType w:val="hybridMultilevel"/>
    <w:tmpl w:val="ABAC6EB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A4D5456"/>
    <w:multiLevelType w:val="multilevel"/>
    <w:tmpl w:val="74B84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AB023CD"/>
    <w:multiLevelType w:val="hybridMultilevel"/>
    <w:tmpl w:val="3B244E90"/>
    <w:lvl w:ilvl="0" w:tplc="D8E209D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29936E8"/>
    <w:multiLevelType w:val="hybridMultilevel"/>
    <w:tmpl w:val="1214CD74"/>
    <w:lvl w:ilvl="0" w:tplc="B45A65A8">
      <w:start w:val="1"/>
      <w:numFmt w:val="bullet"/>
      <w:pStyle w:val="ATA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138B206">
      <w:start w:val="4"/>
      <w:numFmt w:val="bullet"/>
      <w:pStyle w:val="ATABullet2"/>
      <w:lvlText w:val="-"/>
      <w:lvlJc w:val="left"/>
      <w:pPr>
        <w:tabs>
          <w:tab w:val="num" w:pos="1500"/>
        </w:tabs>
        <w:ind w:left="1500" w:hanging="420"/>
      </w:pPr>
      <w:rPr>
        <w:rFonts w:ascii="Times New Roman" w:eastAsia="Times New Roman" w:hAnsi="Times New Roman" w:cs="Times New Roman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38E6E12"/>
    <w:multiLevelType w:val="hybridMultilevel"/>
    <w:tmpl w:val="BFB65C5C"/>
    <w:lvl w:ilvl="0" w:tplc="6AEC49C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4C90DD3"/>
    <w:multiLevelType w:val="multilevel"/>
    <w:tmpl w:val="F4A85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64E5E8C"/>
    <w:multiLevelType w:val="multilevel"/>
    <w:tmpl w:val="D26AC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89A7ECD"/>
    <w:multiLevelType w:val="hybridMultilevel"/>
    <w:tmpl w:val="C1E4C74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A142D9B"/>
    <w:multiLevelType w:val="hybridMultilevel"/>
    <w:tmpl w:val="A376679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BAC469E"/>
    <w:multiLevelType w:val="multilevel"/>
    <w:tmpl w:val="2DFA1A90"/>
    <w:lvl w:ilvl="0">
      <w:start w:val="1"/>
      <w:numFmt w:val="bullet"/>
      <w:pStyle w:val="MajorL3BulletLis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7DFE3D74"/>
    <w:multiLevelType w:val="hybridMultilevel"/>
    <w:tmpl w:val="C4B60EE4"/>
    <w:lvl w:ilvl="0" w:tplc="AC108E2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0642635">
    <w:abstractNumId w:val="30"/>
  </w:num>
  <w:num w:numId="2" w16cid:durableId="414281292">
    <w:abstractNumId w:val="38"/>
  </w:num>
  <w:num w:numId="3" w16cid:durableId="727803312">
    <w:abstractNumId w:val="78"/>
  </w:num>
  <w:num w:numId="4" w16cid:durableId="1397971186">
    <w:abstractNumId w:val="66"/>
  </w:num>
  <w:num w:numId="5" w16cid:durableId="1197354769">
    <w:abstractNumId w:val="72"/>
  </w:num>
  <w:num w:numId="6" w16cid:durableId="1194803728">
    <w:abstractNumId w:val="51"/>
  </w:num>
  <w:num w:numId="7" w16cid:durableId="436365462">
    <w:abstractNumId w:val="41"/>
  </w:num>
  <w:num w:numId="8" w16cid:durableId="180751615">
    <w:abstractNumId w:val="22"/>
  </w:num>
  <w:num w:numId="9" w16cid:durableId="1691688509">
    <w:abstractNumId w:val="32"/>
  </w:num>
  <w:num w:numId="10" w16cid:durableId="411047834">
    <w:abstractNumId w:val="34"/>
  </w:num>
  <w:num w:numId="11" w16cid:durableId="1318730565">
    <w:abstractNumId w:val="47"/>
  </w:num>
  <w:num w:numId="12" w16cid:durableId="182398013">
    <w:abstractNumId w:val="16"/>
  </w:num>
  <w:num w:numId="13" w16cid:durableId="1573663437">
    <w:abstractNumId w:val="76"/>
  </w:num>
  <w:num w:numId="14" w16cid:durableId="835263348">
    <w:abstractNumId w:val="77"/>
  </w:num>
  <w:num w:numId="15" w16cid:durableId="1859733720">
    <w:abstractNumId w:val="25"/>
  </w:num>
  <w:num w:numId="16" w16cid:durableId="1833912169">
    <w:abstractNumId w:val="11"/>
  </w:num>
  <w:num w:numId="17" w16cid:durableId="98792397">
    <w:abstractNumId w:val="68"/>
  </w:num>
  <w:num w:numId="18" w16cid:durableId="1132095056">
    <w:abstractNumId w:val="64"/>
  </w:num>
  <w:num w:numId="19" w16cid:durableId="1577662187">
    <w:abstractNumId w:val="23"/>
  </w:num>
  <w:num w:numId="20" w16cid:durableId="492961813">
    <w:abstractNumId w:val="35"/>
  </w:num>
  <w:num w:numId="21" w16cid:durableId="1271283872">
    <w:abstractNumId w:val="59"/>
  </w:num>
  <w:num w:numId="22" w16cid:durableId="1922912515">
    <w:abstractNumId w:val="48"/>
  </w:num>
  <w:num w:numId="23" w16cid:durableId="1242176656">
    <w:abstractNumId w:val="56"/>
  </w:num>
  <w:num w:numId="24" w16cid:durableId="1271817865">
    <w:abstractNumId w:val="58"/>
  </w:num>
  <w:num w:numId="25" w16cid:durableId="441724721">
    <w:abstractNumId w:val="65"/>
  </w:num>
  <w:num w:numId="26" w16cid:durableId="259148743">
    <w:abstractNumId w:val="33"/>
  </w:num>
  <w:num w:numId="27" w16cid:durableId="956329753">
    <w:abstractNumId w:val="29"/>
  </w:num>
  <w:num w:numId="28" w16cid:durableId="1758667336">
    <w:abstractNumId w:val="67"/>
  </w:num>
  <w:num w:numId="29" w16cid:durableId="29497945">
    <w:abstractNumId w:val="24"/>
  </w:num>
  <w:num w:numId="30" w16cid:durableId="301472080">
    <w:abstractNumId w:val="44"/>
  </w:num>
  <w:num w:numId="31" w16cid:durableId="480578166">
    <w:abstractNumId w:val="45"/>
  </w:num>
  <w:num w:numId="32" w16cid:durableId="242571023">
    <w:abstractNumId w:val="62"/>
  </w:num>
  <w:num w:numId="33" w16cid:durableId="1413507326">
    <w:abstractNumId w:val="40"/>
  </w:num>
  <w:num w:numId="34" w16cid:durableId="504517607">
    <w:abstractNumId w:val="39"/>
  </w:num>
  <w:num w:numId="35" w16cid:durableId="1609965530">
    <w:abstractNumId w:val="14"/>
  </w:num>
  <w:num w:numId="36" w16cid:durableId="1290823937">
    <w:abstractNumId w:val="17"/>
  </w:num>
  <w:num w:numId="37" w16cid:durableId="1928416892">
    <w:abstractNumId w:val="69"/>
  </w:num>
  <w:num w:numId="38" w16cid:durableId="2117748974">
    <w:abstractNumId w:val="19"/>
  </w:num>
  <w:num w:numId="39" w16cid:durableId="349720090">
    <w:abstractNumId w:val="57"/>
  </w:num>
  <w:num w:numId="40" w16cid:durableId="2056853443">
    <w:abstractNumId w:val="21"/>
  </w:num>
  <w:num w:numId="41" w16cid:durableId="444542246">
    <w:abstractNumId w:val="10"/>
  </w:num>
  <w:num w:numId="42" w16cid:durableId="2133090032">
    <w:abstractNumId w:val="42"/>
  </w:num>
  <w:num w:numId="43" w16cid:durableId="1533690799">
    <w:abstractNumId w:val="20"/>
  </w:num>
  <w:num w:numId="44" w16cid:durableId="366179885">
    <w:abstractNumId w:val="70"/>
  </w:num>
  <w:num w:numId="45" w16cid:durableId="951134002">
    <w:abstractNumId w:val="28"/>
  </w:num>
  <w:num w:numId="46" w16cid:durableId="1116680219">
    <w:abstractNumId w:val="9"/>
  </w:num>
  <w:num w:numId="47" w16cid:durableId="949358202">
    <w:abstractNumId w:val="60"/>
  </w:num>
  <w:num w:numId="48" w16cid:durableId="1081760728">
    <w:abstractNumId w:val="52"/>
  </w:num>
  <w:num w:numId="49" w16cid:durableId="2104062920">
    <w:abstractNumId w:val="75"/>
  </w:num>
  <w:num w:numId="50" w16cid:durableId="992369628">
    <w:abstractNumId w:val="49"/>
  </w:num>
  <w:num w:numId="51" w16cid:durableId="522017941">
    <w:abstractNumId w:val="74"/>
  </w:num>
  <w:num w:numId="52" w16cid:durableId="1116754575">
    <w:abstractNumId w:val="43"/>
  </w:num>
  <w:num w:numId="53" w16cid:durableId="344288436">
    <w:abstractNumId w:val="61"/>
  </w:num>
  <w:num w:numId="54" w16cid:durableId="479156505">
    <w:abstractNumId w:val="18"/>
  </w:num>
  <w:num w:numId="55" w16cid:durableId="1671060778">
    <w:abstractNumId w:val="46"/>
  </w:num>
  <w:num w:numId="56" w16cid:durableId="1351954974">
    <w:abstractNumId w:val="13"/>
  </w:num>
  <w:num w:numId="57" w16cid:durableId="1044870349">
    <w:abstractNumId w:val="55"/>
  </w:num>
  <w:num w:numId="58" w16cid:durableId="1960604371">
    <w:abstractNumId w:val="50"/>
  </w:num>
  <w:num w:numId="59" w16cid:durableId="294986405">
    <w:abstractNumId w:val="27"/>
  </w:num>
  <w:num w:numId="60" w16cid:durableId="1082262012">
    <w:abstractNumId w:val="31"/>
  </w:num>
  <w:num w:numId="61" w16cid:durableId="1208375608">
    <w:abstractNumId w:val="54"/>
  </w:num>
  <w:num w:numId="62" w16cid:durableId="1777677928">
    <w:abstractNumId w:val="26"/>
  </w:num>
  <w:num w:numId="63" w16cid:durableId="1540703847">
    <w:abstractNumId w:val="12"/>
  </w:num>
  <w:num w:numId="64" w16cid:durableId="1030301239">
    <w:abstractNumId w:val="79"/>
  </w:num>
  <w:num w:numId="65" w16cid:durableId="1919973782">
    <w:abstractNumId w:val="71"/>
  </w:num>
  <w:num w:numId="66" w16cid:durableId="1553729588">
    <w:abstractNumId w:val="36"/>
  </w:num>
  <w:num w:numId="67" w16cid:durableId="1719235292">
    <w:abstractNumId w:val="73"/>
  </w:num>
  <w:num w:numId="68" w16cid:durableId="234899418">
    <w:abstractNumId w:val="53"/>
  </w:num>
  <w:num w:numId="69" w16cid:durableId="1380470130">
    <w:abstractNumId w:val="63"/>
  </w:num>
  <w:num w:numId="70" w16cid:durableId="1872260066">
    <w:abstractNumId w:val="15"/>
  </w:num>
  <w:num w:numId="71" w16cid:durableId="1591084354">
    <w:abstractNumId w:val="37"/>
  </w:num>
  <w:num w:numId="72" w16cid:durableId="1209534646">
    <w:abstractNumId w:val="7"/>
  </w:num>
  <w:num w:numId="73" w16cid:durableId="694889758">
    <w:abstractNumId w:val="6"/>
  </w:num>
  <w:num w:numId="74" w16cid:durableId="239800691">
    <w:abstractNumId w:val="5"/>
  </w:num>
  <w:num w:numId="75" w16cid:durableId="365103333">
    <w:abstractNumId w:val="4"/>
  </w:num>
  <w:num w:numId="76" w16cid:durableId="185407396">
    <w:abstractNumId w:val="8"/>
  </w:num>
  <w:num w:numId="77" w16cid:durableId="1947498872">
    <w:abstractNumId w:val="3"/>
  </w:num>
  <w:num w:numId="78" w16cid:durableId="1972787535">
    <w:abstractNumId w:val="2"/>
  </w:num>
  <w:num w:numId="79" w16cid:durableId="1260528921">
    <w:abstractNumId w:val="1"/>
  </w:num>
  <w:num w:numId="80" w16cid:durableId="674455644">
    <w:abstractNumId w:val="0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TQwMLM0MLewMLRQ0lEKTi0uzszPAykwqQUAmY5TjywAAAA="/>
  </w:docVars>
  <w:rsids>
    <w:rsidRoot w:val="00D74159"/>
    <w:rsid w:val="000024B4"/>
    <w:rsid w:val="0000510F"/>
    <w:rsid w:val="00013D2D"/>
    <w:rsid w:val="000140E6"/>
    <w:rsid w:val="00017BCE"/>
    <w:rsid w:val="00020922"/>
    <w:rsid w:val="00035733"/>
    <w:rsid w:val="00036F16"/>
    <w:rsid w:val="00037330"/>
    <w:rsid w:val="00041E69"/>
    <w:rsid w:val="000427A3"/>
    <w:rsid w:val="000436C4"/>
    <w:rsid w:val="00046D58"/>
    <w:rsid w:val="0005220D"/>
    <w:rsid w:val="00067D58"/>
    <w:rsid w:val="0008191C"/>
    <w:rsid w:val="00082204"/>
    <w:rsid w:val="00092BDD"/>
    <w:rsid w:val="000950D7"/>
    <w:rsid w:val="00096EED"/>
    <w:rsid w:val="000A0431"/>
    <w:rsid w:val="000B378E"/>
    <w:rsid w:val="000B56C5"/>
    <w:rsid w:val="000B5A6A"/>
    <w:rsid w:val="000B7AE9"/>
    <w:rsid w:val="000C05DB"/>
    <w:rsid w:val="000D1437"/>
    <w:rsid w:val="000E2D16"/>
    <w:rsid w:val="000E38D5"/>
    <w:rsid w:val="000E56A2"/>
    <w:rsid w:val="000E6F0C"/>
    <w:rsid w:val="000E7136"/>
    <w:rsid w:val="000E7A0E"/>
    <w:rsid w:val="000E7C2B"/>
    <w:rsid w:val="000F3878"/>
    <w:rsid w:val="000F3D59"/>
    <w:rsid w:val="000F4F0F"/>
    <w:rsid w:val="000F50EA"/>
    <w:rsid w:val="00105CEA"/>
    <w:rsid w:val="00110B66"/>
    <w:rsid w:val="00113C6A"/>
    <w:rsid w:val="00127D75"/>
    <w:rsid w:val="00132E00"/>
    <w:rsid w:val="00133841"/>
    <w:rsid w:val="001378F8"/>
    <w:rsid w:val="001436EA"/>
    <w:rsid w:val="001456BD"/>
    <w:rsid w:val="00154F0D"/>
    <w:rsid w:val="00162610"/>
    <w:rsid w:val="0016406B"/>
    <w:rsid w:val="0016562B"/>
    <w:rsid w:val="00172F82"/>
    <w:rsid w:val="00185916"/>
    <w:rsid w:val="00190740"/>
    <w:rsid w:val="0019243B"/>
    <w:rsid w:val="00194A92"/>
    <w:rsid w:val="001A5599"/>
    <w:rsid w:val="001D33B1"/>
    <w:rsid w:val="001D63D2"/>
    <w:rsid w:val="001E0EE5"/>
    <w:rsid w:val="001E307C"/>
    <w:rsid w:val="001E3707"/>
    <w:rsid w:val="001E4CE4"/>
    <w:rsid w:val="001E64FD"/>
    <w:rsid w:val="001E6A63"/>
    <w:rsid w:val="001E6FBF"/>
    <w:rsid w:val="001F311C"/>
    <w:rsid w:val="001F360B"/>
    <w:rsid w:val="002019D5"/>
    <w:rsid w:val="002115C3"/>
    <w:rsid w:val="00217A52"/>
    <w:rsid w:val="00220924"/>
    <w:rsid w:val="002236DB"/>
    <w:rsid w:val="00226A72"/>
    <w:rsid w:val="00236A70"/>
    <w:rsid w:val="00244D43"/>
    <w:rsid w:val="00246A71"/>
    <w:rsid w:val="00246E2F"/>
    <w:rsid w:val="00252811"/>
    <w:rsid w:val="00261FE0"/>
    <w:rsid w:val="00267DBA"/>
    <w:rsid w:val="002711BA"/>
    <w:rsid w:val="00280F19"/>
    <w:rsid w:val="00293701"/>
    <w:rsid w:val="0029696E"/>
    <w:rsid w:val="002A6859"/>
    <w:rsid w:val="002B08D0"/>
    <w:rsid w:val="002B0F22"/>
    <w:rsid w:val="002B1416"/>
    <w:rsid w:val="002B60A2"/>
    <w:rsid w:val="002C35F2"/>
    <w:rsid w:val="002D1DFA"/>
    <w:rsid w:val="002E03A7"/>
    <w:rsid w:val="002E05C7"/>
    <w:rsid w:val="002E161F"/>
    <w:rsid w:val="002F173B"/>
    <w:rsid w:val="002F19FE"/>
    <w:rsid w:val="002F69CD"/>
    <w:rsid w:val="003063B2"/>
    <w:rsid w:val="0031095E"/>
    <w:rsid w:val="00315CF8"/>
    <w:rsid w:val="00323007"/>
    <w:rsid w:val="0032679C"/>
    <w:rsid w:val="003306A5"/>
    <w:rsid w:val="00342C91"/>
    <w:rsid w:val="00346FFC"/>
    <w:rsid w:val="003515A6"/>
    <w:rsid w:val="003558EE"/>
    <w:rsid w:val="003561B6"/>
    <w:rsid w:val="00360253"/>
    <w:rsid w:val="00361389"/>
    <w:rsid w:val="00362B4D"/>
    <w:rsid w:val="0037374F"/>
    <w:rsid w:val="00377CF9"/>
    <w:rsid w:val="00382407"/>
    <w:rsid w:val="00386A69"/>
    <w:rsid w:val="00391F2E"/>
    <w:rsid w:val="003A1E3B"/>
    <w:rsid w:val="003A4183"/>
    <w:rsid w:val="003A6979"/>
    <w:rsid w:val="003A7D19"/>
    <w:rsid w:val="003B0CB2"/>
    <w:rsid w:val="003D0118"/>
    <w:rsid w:val="003D491E"/>
    <w:rsid w:val="003D72AA"/>
    <w:rsid w:val="003E03A1"/>
    <w:rsid w:val="003E2A51"/>
    <w:rsid w:val="003E2D7E"/>
    <w:rsid w:val="003E3E70"/>
    <w:rsid w:val="003E45EE"/>
    <w:rsid w:val="003F0A30"/>
    <w:rsid w:val="003F41A8"/>
    <w:rsid w:val="003F6574"/>
    <w:rsid w:val="00402929"/>
    <w:rsid w:val="0041382B"/>
    <w:rsid w:val="00417D39"/>
    <w:rsid w:val="004227CD"/>
    <w:rsid w:val="00424949"/>
    <w:rsid w:val="004308BD"/>
    <w:rsid w:val="00433FCC"/>
    <w:rsid w:val="00442720"/>
    <w:rsid w:val="00445A3E"/>
    <w:rsid w:val="00447385"/>
    <w:rsid w:val="00460708"/>
    <w:rsid w:val="00482FD5"/>
    <w:rsid w:val="004850C3"/>
    <w:rsid w:val="0049067B"/>
    <w:rsid w:val="00492681"/>
    <w:rsid w:val="004975C0"/>
    <w:rsid w:val="00497EF5"/>
    <w:rsid w:val="004A580B"/>
    <w:rsid w:val="004A58F1"/>
    <w:rsid w:val="004A7228"/>
    <w:rsid w:val="004A7F16"/>
    <w:rsid w:val="004B2E25"/>
    <w:rsid w:val="004B37BC"/>
    <w:rsid w:val="004B4090"/>
    <w:rsid w:val="004B5CC4"/>
    <w:rsid w:val="004C4C52"/>
    <w:rsid w:val="004D45F2"/>
    <w:rsid w:val="004F019D"/>
    <w:rsid w:val="0050004D"/>
    <w:rsid w:val="00501265"/>
    <w:rsid w:val="005035B1"/>
    <w:rsid w:val="0050424A"/>
    <w:rsid w:val="005047D6"/>
    <w:rsid w:val="0050488C"/>
    <w:rsid w:val="0051038A"/>
    <w:rsid w:val="00514375"/>
    <w:rsid w:val="0051544A"/>
    <w:rsid w:val="005154BE"/>
    <w:rsid w:val="00516FC3"/>
    <w:rsid w:val="005205CF"/>
    <w:rsid w:val="005307FB"/>
    <w:rsid w:val="00532DB1"/>
    <w:rsid w:val="00533680"/>
    <w:rsid w:val="00537522"/>
    <w:rsid w:val="00544BD2"/>
    <w:rsid w:val="00546588"/>
    <w:rsid w:val="0055249C"/>
    <w:rsid w:val="00553669"/>
    <w:rsid w:val="0056746B"/>
    <w:rsid w:val="0057393A"/>
    <w:rsid w:val="0057589B"/>
    <w:rsid w:val="00577F50"/>
    <w:rsid w:val="005828DC"/>
    <w:rsid w:val="00583A50"/>
    <w:rsid w:val="00585459"/>
    <w:rsid w:val="00591E83"/>
    <w:rsid w:val="00595D02"/>
    <w:rsid w:val="005A052D"/>
    <w:rsid w:val="005B089A"/>
    <w:rsid w:val="005B2948"/>
    <w:rsid w:val="005B7250"/>
    <w:rsid w:val="005C107F"/>
    <w:rsid w:val="005C1994"/>
    <w:rsid w:val="005C4D78"/>
    <w:rsid w:val="005C594A"/>
    <w:rsid w:val="005F37F6"/>
    <w:rsid w:val="005F4AD5"/>
    <w:rsid w:val="006101E9"/>
    <w:rsid w:val="00610B3B"/>
    <w:rsid w:val="00620EF6"/>
    <w:rsid w:val="00622886"/>
    <w:rsid w:val="00625ED3"/>
    <w:rsid w:val="00632C29"/>
    <w:rsid w:val="00645E36"/>
    <w:rsid w:val="00651757"/>
    <w:rsid w:val="006559B9"/>
    <w:rsid w:val="006604FA"/>
    <w:rsid w:val="00660CD6"/>
    <w:rsid w:val="00661871"/>
    <w:rsid w:val="00664533"/>
    <w:rsid w:val="00672541"/>
    <w:rsid w:val="006840B3"/>
    <w:rsid w:val="00691DD4"/>
    <w:rsid w:val="006A6A10"/>
    <w:rsid w:val="006B0224"/>
    <w:rsid w:val="006B6BDD"/>
    <w:rsid w:val="006B72D5"/>
    <w:rsid w:val="006C0D0E"/>
    <w:rsid w:val="006C7D8E"/>
    <w:rsid w:val="006D752F"/>
    <w:rsid w:val="006F371B"/>
    <w:rsid w:val="006F4E89"/>
    <w:rsid w:val="00700AF3"/>
    <w:rsid w:val="00705C02"/>
    <w:rsid w:val="0070683B"/>
    <w:rsid w:val="0070698E"/>
    <w:rsid w:val="00720E57"/>
    <w:rsid w:val="00727561"/>
    <w:rsid w:val="00743AEF"/>
    <w:rsid w:val="0074516B"/>
    <w:rsid w:val="00776FE7"/>
    <w:rsid w:val="0078109A"/>
    <w:rsid w:val="00793B83"/>
    <w:rsid w:val="007A156A"/>
    <w:rsid w:val="007A5D63"/>
    <w:rsid w:val="007A6737"/>
    <w:rsid w:val="007B5978"/>
    <w:rsid w:val="007B5AA6"/>
    <w:rsid w:val="007B7EC7"/>
    <w:rsid w:val="007C2ABA"/>
    <w:rsid w:val="007C2AF1"/>
    <w:rsid w:val="007C4C38"/>
    <w:rsid w:val="007E5F76"/>
    <w:rsid w:val="007F10C3"/>
    <w:rsid w:val="008024C2"/>
    <w:rsid w:val="00802E16"/>
    <w:rsid w:val="008073A2"/>
    <w:rsid w:val="00810787"/>
    <w:rsid w:val="00813C4D"/>
    <w:rsid w:val="00814970"/>
    <w:rsid w:val="0081775B"/>
    <w:rsid w:val="00821EF6"/>
    <w:rsid w:val="00830885"/>
    <w:rsid w:val="00837C74"/>
    <w:rsid w:val="00845415"/>
    <w:rsid w:val="0084549A"/>
    <w:rsid w:val="00846389"/>
    <w:rsid w:val="00847840"/>
    <w:rsid w:val="00856227"/>
    <w:rsid w:val="00856BDE"/>
    <w:rsid w:val="00857FE9"/>
    <w:rsid w:val="00866585"/>
    <w:rsid w:val="00867549"/>
    <w:rsid w:val="00870DA3"/>
    <w:rsid w:val="0087271C"/>
    <w:rsid w:val="0088073D"/>
    <w:rsid w:val="00880D5D"/>
    <w:rsid w:val="0088120C"/>
    <w:rsid w:val="0088132E"/>
    <w:rsid w:val="00890A8A"/>
    <w:rsid w:val="008929C0"/>
    <w:rsid w:val="008946C9"/>
    <w:rsid w:val="008949DE"/>
    <w:rsid w:val="008A16A1"/>
    <w:rsid w:val="008B3697"/>
    <w:rsid w:val="008B5118"/>
    <w:rsid w:val="008B7432"/>
    <w:rsid w:val="008C5A2B"/>
    <w:rsid w:val="008E3A84"/>
    <w:rsid w:val="008E40CA"/>
    <w:rsid w:val="008F5B4E"/>
    <w:rsid w:val="008F68B2"/>
    <w:rsid w:val="00904543"/>
    <w:rsid w:val="009133B1"/>
    <w:rsid w:val="009139F2"/>
    <w:rsid w:val="009226E6"/>
    <w:rsid w:val="00925445"/>
    <w:rsid w:val="0092586E"/>
    <w:rsid w:val="00927C79"/>
    <w:rsid w:val="009306AA"/>
    <w:rsid w:val="00934B0B"/>
    <w:rsid w:val="0094375B"/>
    <w:rsid w:val="00944471"/>
    <w:rsid w:val="00945CA5"/>
    <w:rsid w:val="00946E09"/>
    <w:rsid w:val="00950CE4"/>
    <w:rsid w:val="00950E63"/>
    <w:rsid w:val="009535CE"/>
    <w:rsid w:val="00957B79"/>
    <w:rsid w:val="009610A2"/>
    <w:rsid w:val="00963565"/>
    <w:rsid w:val="0096606C"/>
    <w:rsid w:val="00970896"/>
    <w:rsid w:val="009737EA"/>
    <w:rsid w:val="00973A06"/>
    <w:rsid w:val="0097498D"/>
    <w:rsid w:val="009814D5"/>
    <w:rsid w:val="009833A3"/>
    <w:rsid w:val="00983598"/>
    <w:rsid w:val="0098419F"/>
    <w:rsid w:val="009C42E5"/>
    <w:rsid w:val="009D1AE2"/>
    <w:rsid w:val="009D1FCD"/>
    <w:rsid w:val="009D5DC5"/>
    <w:rsid w:val="009D72AF"/>
    <w:rsid w:val="009D7A82"/>
    <w:rsid w:val="009E000B"/>
    <w:rsid w:val="009E2821"/>
    <w:rsid w:val="009E6773"/>
    <w:rsid w:val="009E7FC0"/>
    <w:rsid w:val="009F1028"/>
    <w:rsid w:val="00A0296F"/>
    <w:rsid w:val="00A14FD3"/>
    <w:rsid w:val="00A17461"/>
    <w:rsid w:val="00A1778F"/>
    <w:rsid w:val="00A220A1"/>
    <w:rsid w:val="00A329E9"/>
    <w:rsid w:val="00A437B3"/>
    <w:rsid w:val="00A449FF"/>
    <w:rsid w:val="00A4708E"/>
    <w:rsid w:val="00A651C1"/>
    <w:rsid w:val="00A75178"/>
    <w:rsid w:val="00A90AAD"/>
    <w:rsid w:val="00A91CC7"/>
    <w:rsid w:val="00A926A9"/>
    <w:rsid w:val="00AA392A"/>
    <w:rsid w:val="00AB2B4E"/>
    <w:rsid w:val="00AC0441"/>
    <w:rsid w:val="00AC31FC"/>
    <w:rsid w:val="00AD24DA"/>
    <w:rsid w:val="00AD5214"/>
    <w:rsid w:val="00AE59D8"/>
    <w:rsid w:val="00AE62AB"/>
    <w:rsid w:val="00AE748A"/>
    <w:rsid w:val="00AF1936"/>
    <w:rsid w:val="00AF5C94"/>
    <w:rsid w:val="00B00080"/>
    <w:rsid w:val="00B04847"/>
    <w:rsid w:val="00B0561A"/>
    <w:rsid w:val="00B06FC6"/>
    <w:rsid w:val="00B0779E"/>
    <w:rsid w:val="00B102C6"/>
    <w:rsid w:val="00B10B34"/>
    <w:rsid w:val="00B10D73"/>
    <w:rsid w:val="00B12F2B"/>
    <w:rsid w:val="00B24323"/>
    <w:rsid w:val="00B24436"/>
    <w:rsid w:val="00B255FA"/>
    <w:rsid w:val="00B26E31"/>
    <w:rsid w:val="00B3056D"/>
    <w:rsid w:val="00B343B2"/>
    <w:rsid w:val="00B36A6E"/>
    <w:rsid w:val="00B36F5C"/>
    <w:rsid w:val="00B575A5"/>
    <w:rsid w:val="00B62B92"/>
    <w:rsid w:val="00B8600D"/>
    <w:rsid w:val="00B9355C"/>
    <w:rsid w:val="00B93A2D"/>
    <w:rsid w:val="00B94328"/>
    <w:rsid w:val="00B96F77"/>
    <w:rsid w:val="00B97767"/>
    <w:rsid w:val="00BA170C"/>
    <w:rsid w:val="00BA4E61"/>
    <w:rsid w:val="00BB0817"/>
    <w:rsid w:val="00BB0BE3"/>
    <w:rsid w:val="00BB2847"/>
    <w:rsid w:val="00BB3BEA"/>
    <w:rsid w:val="00BC0027"/>
    <w:rsid w:val="00BC0940"/>
    <w:rsid w:val="00BC5629"/>
    <w:rsid w:val="00BC5A1C"/>
    <w:rsid w:val="00BD350D"/>
    <w:rsid w:val="00BD3CA7"/>
    <w:rsid w:val="00BD759B"/>
    <w:rsid w:val="00BF2D14"/>
    <w:rsid w:val="00BF708B"/>
    <w:rsid w:val="00BF70B3"/>
    <w:rsid w:val="00C04192"/>
    <w:rsid w:val="00C1108F"/>
    <w:rsid w:val="00C20C27"/>
    <w:rsid w:val="00C23EF6"/>
    <w:rsid w:val="00C2689A"/>
    <w:rsid w:val="00C303D3"/>
    <w:rsid w:val="00C34987"/>
    <w:rsid w:val="00C5210F"/>
    <w:rsid w:val="00C54EFD"/>
    <w:rsid w:val="00C61DB9"/>
    <w:rsid w:val="00C63CFE"/>
    <w:rsid w:val="00C72CC2"/>
    <w:rsid w:val="00C758D5"/>
    <w:rsid w:val="00C75BA7"/>
    <w:rsid w:val="00C82978"/>
    <w:rsid w:val="00C920D2"/>
    <w:rsid w:val="00CA1536"/>
    <w:rsid w:val="00CB55C2"/>
    <w:rsid w:val="00CC6808"/>
    <w:rsid w:val="00CD20FF"/>
    <w:rsid w:val="00CD28C0"/>
    <w:rsid w:val="00CE0D30"/>
    <w:rsid w:val="00CE31CC"/>
    <w:rsid w:val="00CF18E9"/>
    <w:rsid w:val="00CF462F"/>
    <w:rsid w:val="00CF7CD0"/>
    <w:rsid w:val="00D200C8"/>
    <w:rsid w:val="00D34921"/>
    <w:rsid w:val="00D40A7C"/>
    <w:rsid w:val="00D42246"/>
    <w:rsid w:val="00D43C92"/>
    <w:rsid w:val="00D44B08"/>
    <w:rsid w:val="00D50963"/>
    <w:rsid w:val="00D509D0"/>
    <w:rsid w:val="00D518BD"/>
    <w:rsid w:val="00D61946"/>
    <w:rsid w:val="00D661E2"/>
    <w:rsid w:val="00D701B6"/>
    <w:rsid w:val="00D74159"/>
    <w:rsid w:val="00D86B3C"/>
    <w:rsid w:val="00D87BAE"/>
    <w:rsid w:val="00D97624"/>
    <w:rsid w:val="00DA434D"/>
    <w:rsid w:val="00DA4A36"/>
    <w:rsid w:val="00DB1BE6"/>
    <w:rsid w:val="00DB55CD"/>
    <w:rsid w:val="00DD3A0D"/>
    <w:rsid w:val="00DE13F2"/>
    <w:rsid w:val="00DE4841"/>
    <w:rsid w:val="00DE5A89"/>
    <w:rsid w:val="00E01583"/>
    <w:rsid w:val="00E057D8"/>
    <w:rsid w:val="00E113D1"/>
    <w:rsid w:val="00E1329E"/>
    <w:rsid w:val="00E3257B"/>
    <w:rsid w:val="00E35FDE"/>
    <w:rsid w:val="00E37300"/>
    <w:rsid w:val="00E53E04"/>
    <w:rsid w:val="00E553F7"/>
    <w:rsid w:val="00E57CA8"/>
    <w:rsid w:val="00E60D85"/>
    <w:rsid w:val="00E65DD9"/>
    <w:rsid w:val="00E67336"/>
    <w:rsid w:val="00E76555"/>
    <w:rsid w:val="00EA600F"/>
    <w:rsid w:val="00EA7B29"/>
    <w:rsid w:val="00EB6F90"/>
    <w:rsid w:val="00ED1056"/>
    <w:rsid w:val="00ED27E2"/>
    <w:rsid w:val="00ED5FFC"/>
    <w:rsid w:val="00ED62E8"/>
    <w:rsid w:val="00ED7476"/>
    <w:rsid w:val="00EF0604"/>
    <w:rsid w:val="00EF0B42"/>
    <w:rsid w:val="00EF0CA7"/>
    <w:rsid w:val="00EF2F10"/>
    <w:rsid w:val="00F02C57"/>
    <w:rsid w:val="00F1358F"/>
    <w:rsid w:val="00F24260"/>
    <w:rsid w:val="00F3020A"/>
    <w:rsid w:val="00F314AA"/>
    <w:rsid w:val="00F3508E"/>
    <w:rsid w:val="00F42068"/>
    <w:rsid w:val="00F45BB4"/>
    <w:rsid w:val="00F46CE9"/>
    <w:rsid w:val="00F57A69"/>
    <w:rsid w:val="00F61A28"/>
    <w:rsid w:val="00F707EA"/>
    <w:rsid w:val="00F7392A"/>
    <w:rsid w:val="00F80287"/>
    <w:rsid w:val="00F84475"/>
    <w:rsid w:val="00F854DC"/>
    <w:rsid w:val="00F864D5"/>
    <w:rsid w:val="00F90DCC"/>
    <w:rsid w:val="00F92661"/>
    <w:rsid w:val="00F952F9"/>
    <w:rsid w:val="00FA024E"/>
    <w:rsid w:val="00FA21EB"/>
    <w:rsid w:val="00FA29A0"/>
    <w:rsid w:val="00FA2B4B"/>
    <w:rsid w:val="00FA4DFA"/>
    <w:rsid w:val="00FC01F4"/>
    <w:rsid w:val="00FC1666"/>
    <w:rsid w:val="00FD17D0"/>
    <w:rsid w:val="00FD4BC9"/>
    <w:rsid w:val="00FD4E1A"/>
    <w:rsid w:val="00FF0DF8"/>
    <w:rsid w:val="00FF5E85"/>
    <w:rsid w:val="00FF64AB"/>
    <w:rsid w:val="00FF7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F6D94C"/>
  <w15:chartTrackingRefBased/>
  <w15:docId w15:val="{580A7F70-EAA6-4129-924C-5F32C5F3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940"/>
    <w:pPr>
      <w:spacing w:after="12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7589B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A156A"/>
    <w:pPr>
      <w:keepNext/>
      <w:tabs>
        <w:tab w:val="num" w:pos="720"/>
      </w:tabs>
      <w:spacing w:before="240" w:after="60"/>
      <w:jc w:val="center"/>
      <w:outlineLvl w:val="1"/>
    </w:pPr>
    <w:rPr>
      <w:rFonts w:ascii="Verdana" w:eastAsia="Times New Roman" w:hAnsi="Verdana"/>
      <w:b/>
      <w:sz w:val="24"/>
      <w:szCs w:val="20"/>
      <w:lang w:eastAsia="en-AU"/>
    </w:rPr>
  </w:style>
  <w:style w:type="paragraph" w:styleId="Heading3">
    <w:name w:val="heading 3"/>
    <w:basedOn w:val="Normal"/>
    <w:next w:val="Normal"/>
    <w:link w:val="Heading3Char"/>
    <w:qFormat/>
    <w:rsid w:val="009833A3"/>
    <w:pPr>
      <w:keepNext/>
      <w:spacing w:before="240" w:after="60" w:line="360" w:lineRule="auto"/>
      <w:outlineLvl w:val="2"/>
    </w:pPr>
    <w:rPr>
      <w:rFonts w:ascii="Arial" w:eastAsia="SimSun" w:hAnsi="Arial" w:cs="Arial"/>
      <w:b/>
      <w:bCs/>
      <w:sz w:val="26"/>
      <w:szCs w:val="26"/>
      <w:lang w:eastAsia="zh-CN"/>
    </w:rPr>
  </w:style>
  <w:style w:type="paragraph" w:styleId="Heading4">
    <w:name w:val="heading 4"/>
    <w:basedOn w:val="Normal"/>
    <w:next w:val="Normal"/>
    <w:link w:val="Heading4Char"/>
    <w:qFormat/>
    <w:rsid w:val="007A156A"/>
    <w:pPr>
      <w:keepNext/>
      <w:tabs>
        <w:tab w:val="num" w:pos="1440"/>
      </w:tabs>
      <w:spacing w:before="240" w:after="60"/>
      <w:jc w:val="center"/>
      <w:outlineLvl w:val="3"/>
    </w:pPr>
    <w:rPr>
      <w:rFonts w:ascii="Arial" w:eastAsia="Times New Roman" w:hAnsi="Arial"/>
      <w:b/>
      <w:sz w:val="24"/>
      <w:szCs w:val="20"/>
      <w:lang w:eastAsia="en-AU"/>
    </w:rPr>
  </w:style>
  <w:style w:type="paragraph" w:styleId="Heading5">
    <w:name w:val="heading 5"/>
    <w:basedOn w:val="Normal"/>
    <w:next w:val="Normal"/>
    <w:link w:val="Heading5Char"/>
    <w:qFormat/>
    <w:rsid w:val="007A156A"/>
    <w:pPr>
      <w:tabs>
        <w:tab w:val="num" w:pos="1008"/>
      </w:tabs>
      <w:spacing w:before="240" w:after="60"/>
      <w:ind w:left="1008" w:hanging="1008"/>
      <w:jc w:val="center"/>
      <w:outlineLvl w:val="4"/>
    </w:pPr>
    <w:rPr>
      <w:rFonts w:ascii="Palatino" w:eastAsia="Times New Roman" w:hAnsi="Palatino"/>
      <w:szCs w:val="20"/>
      <w:lang w:eastAsia="en-AU"/>
    </w:rPr>
  </w:style>
  <w:style w:type="paragraph" w:styleId="Heading6">
    <w:name w:val="heading 6"/>
    <w:basedOn w:val="Normal"/>
    <w:next w:val="Normal"/>
    <w:link w:val="Heading6Char"/>
    <w:qFormat/>
    <w:rsid w:val="007A156A"/>
    <w:pPr>
      <w:tabs>
        <w:tab w:val="num" w:pos="1152"/>
      </w:tabs>
      <w:spacing w:before="240" w:after="60"/>
      <w:ind w:left="1152" w:hanging="1152"/>
      <w:jc w:val="center"/>
      <w:outlineLvl w:val="5"/>
    </w:pPr>
    <w:rPr>
      <w:rFonts w:ascii="Palatino" w:eastAsia="Times New Roman" w:hAnsi="Palatino"/>
      <w:i/>
      <w:szCs w:val="20"/>
      <w:lang w:eastAsia="en-AU"/>
    </w:rPr>
  </w:style>
  <w:style w:type="paragraph" w:styleId="Heading7">
    <w:name w:val="heading 7"/>
    <w:basedOn w:val="Normal"/>
    <w:next w:val="Normal"/>
    <w:link w:val="Heading7Char"/>
    <w:qFormat/>
    <w:rsid w:val="007A156A"/>
    <w:pPr>
      <w:tabs>
        <w:tab w:val="num" w:pos="1296"/>
      </w:tabs>
      <w:spacing w:before="240" w:after="60"/>
      <w:ind w:left="1296" w:hanging="1296"/>
      <w:jc w:val="center"/>
      <w:outlineLvl w:val="6"/>
    </w:pPr>
    <w:rPr>
      <w:rFonts w:ascii="Arial" w:eastAsia="Times New Roman" w:hAnsi="Arial"/>
      <w:sz w:val="20"/>
      <w:szCs w:val="20"/>
      <w:lang w:eastAsia="en-AU"/>
    </w:rPr>
  </w:style>
  <w:style w:type="paragraph" w:styleId="Heading8">
    <w:name w:val="heading 8"/>
    <w:basedOn w:val="Normal"/>
    <w:next w:val="Normal"/>
    <w:link w:val="Heading8Char"/>
    <w:qFormat/>
    <w:rsid w:val="007A156A"/>
    <w:pPr>
      <w:tabs>
        <w:tab w:val="num" w:pos="1440"/>
      </w:tabs>
      <w:spacing w:before="240" w:after="60"/>
      <w:ind w:left="1440" w:hanging="1440"/>
      <w:jc w:val="center"/>
      <w:outlineLvl w:val="7"/>
    </w:pPr>
    <w:rPr>
      <w:rFonts w:ascii="Arial" w:eastAsia="Times New Roman" w:hAnsi="Arial"/>
      <w:i/>
      <w:sz w:val="20"/>
      <w:szCs w:val="20"/>
      <w:lang w:eastAsia="en-AU"/>
    </w:rPr>
  </w:style>
  <w:style w:type="paragraph" w:styleId="Heading9">
    <w:name w:val="heading 9"/>
    <w:basedOn w:val="Normal"/>
    <w:next w:val="Normal"/>
    <w:link w:val="Heading9Char"/>
    <w:qFormat/>
    <w:rsid w:val="007A156A"/>
    <w:pPr>
      <w:tabs>
        <w:tab w:val="num" w:pos="1584"/>
      </w:tabs>
      <w:spacing w:before="240" w:after="60"/>
      <w:ind w:left="1584" w:hanging="1584"/>
      <w:jc w:val="center"/>
      <w:outlineLvl w:val="8"/>
    </w:pPr>
    <w:rPr>
      <w:rFonts w:ascii="Arial" w:eastAsia="Times New Roman" w:hAnsi="Arial"/>
      <w:b/>
      <w:i/>
      <w:sz w:val="18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7415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74159"/>
  </w:style>
  <w:style w:type="paragraph" w:styleId="Footer">
    <w:name w:val="footer"/>
    <w:basedOn w:val="Normal"/>
    <w:link w:val="FooterChar"/>
    <w:unhideWhenUsed/>
    <w:rsid w:val="00D7415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74159"/>
  </w:style>
  <w:style w:type="paragraph" w:styleId="BalloonText">
    <w:name w:val="Balloon Text"/>
    <w:basedOn w:val="Normal"/>
    <w:link w:val="BalloonTextChar"/>
    <w:uiPriority w:val="99"/>
    <w:semiHidden/>
    <w:unhideWhenUsed/>
    <w:rsid w:val="00D741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15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9833A3"/>
    <w:rPr>
      <w:rFonts w:ascii="Arial" w:eastAsia="SimSun" w:hAnsi="Arial" w:cs="Arial"/>
      <w:b/>
      <w:bCs/>
      <w:sz w:val="26"/>
      <w:szCs w:val="26"/>
      <w:lang w:val="en-AU" w:eastAsia="zh-CN"/>
    </w:rPr>
  </w:style>
  <w:style w:type="character" w:styleId="Hyperlink">
    <w:name w:val="Hyperlink"/>
    <w:basedOn w:val="DefaultParagraphFont"/>
    <w:rsid w:val="009833A3"/>
    <w:rPr>
      <w:color w:val="0000FF"/>
      <w:u w:val="single"/>
    </w:rPr>
  </w:style>
  <w:style w:type="character" w:styleId="PageNumber">
    <w:name w:val="page number"/>
    <w:basedOn w:val="DefaultParagraphFont"/>
    <w:rsid w:val="009833A3"/>
  </w:style>
  <w:style w:type="paragraph" w:customStyle="1" w:styleId="CopyrightPage">
    <w:name w:val="Copyright Page"/>
    <w:basedOn w:val="Normal"/>
    <w:rsid w:val="009833A3"/>
    <w:pPr>
      <w:spacing w:after="0" w:line="288" w:lineRule="auto"/>
    </w:pPr>
    <w:rPr>
      <w:rFonts w:ascii="Verdana" w:eastAsia="Times New Roman" w:hAnsi="Verdana"/>
      <w:sz w:val="20"/>
      <w:szCs w:val="20"/>
    </w:rPr>
  </w:style>
  <w:style w:type="paragraph" w:customStyle="1" w:styleId="SFbullets">
    <w:name w:val="SF bullets"/>
    <w:basedOn w:val="Normal"/>
    <w:rsid w:val="009833A3"/>
    <w:pPr>
      <w:numPr>
        <w:numId w:val="1"/>
      </w:numPr>
      <w:spacing w:after="0" w:line="360" w:lineRule="auto"/>
    </w:pPr>
    <w:rPr>
      <w:rFonts w:ascii="Verdana" w:eastAsia="SimSun" w:hAnsi="Verdana"/>
      <w:sz w:val="24"/>
      <w:szCs w:val="24"/>
      <w:lang w:eastAsia="zh-CN"/>
    </w:rPr>
  </w:style>
  <w:style w:type="paragraph" w:customStyle="1" w:styleId="Default">
    <w:name w:val="Default"/>
    <w:rsid w:val="009833A3"/>
    <w:pPr>
      <w:widowControl w:val="0"/>
      <w:autoSpaceDE w:val="0"/>
      <w:autoSpaceDN w:val="0"/>
      <w:adjustRightInd w:val="0"/>
    </w:pPr>
    <w:rPr>
      <w:rFonts w:ascii="Univers 47 CondensedLight" w:eastAsia="Times New Roman" w:hAnsi="Univers 47 CondensedLight" w:cs="Univers 47 CondensedLigh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833A3"/>
    <w:pPr>
      <w:ind w:left="720"/>
    </w:pPr>
  </w:style>
  <w:style w:type="table" w:styleId="TableGrid">
    <w:name w:val="Table Grid"/>
    <w:basedOn w:val="TableNormal"/>
    <w:uiPriority w:val="59"/>
    <w:rsid w:val="004A58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BA170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rsid w:val="0057589B"/>
    <w:rPr>
      <w:rFonts w:ascii="Arial" w:eastAsia="Times New Roman" w:hAnsi="Arial" w:cs="Arial"/>
      <w:b/>
      <w:bCs/>
      <w:kern w:val="32"/>
      <w:sz w:val="32"/>
      <w:szCs w:val="32"/>
      <w:lang w:val="en-AU"/>
    </w:rPr>
  </w:style>
  <w:style w:type="paragraph" w:customStyle="1" w:styleId="DefaultParagraphFontParaCharCharCharCharCharCharChar">
    <w:name w:val="Default Paragraph Font Para Char Char Char Char Char Char Char"/>
    <w:basedOn w:val="Normal"/>
    <w:rsid w:val="0057589B"/>
    <w:pPr>
      <w:spacing w:after="0"/>
    </w:pPr>
    <w:rPr>
      <w:rFonts w:ascii="Arial" w:eastAsia="Times New Roman" w:hAnsi="Arial"/>
      <w:szCs w:val="20"/>
    </w:rPr>
  </w:style>
  <w:style w:type="paragraph" w:customStyle="1" w:styleId="Sub-header">
    <w:name w:val="Sub-header"/>
    <w:basedOn w:val="Normal"/>
    <w:rsid w:val="0057589B"/>
    <w:pPr>
      <w:widowControl w:val="0"/>
      <w:suppressAutoHyphens/>
      <w:autoSpaceDE w:val="0"/>
      <w:autoSpaceDN w:val="0"/>
      <w:adjustRightInd w:val="0"/>
      <w:spacing w:before="142" w:after="30" w:line="380" w:lineRule="atLeast"/>
      <w:textAlignment w:val="center"/>
    </w:pPr>
    <w:rPr>
      <w:rFonts w:ascii="MetaNormal-Roman" w:eastAsia="Times New Roman" w:hAnsi="MetaNormal-Roman"/>
      <w:color w:val="004A87"/>
      <w:sz w:val="36"/>
      <w:szCs w:val="36"/>
      <w:lang w:val="en-GB"/>
    </w:rPr>
  </w:style>
  <w:style w:type="paragraph" w:customStyle="1" w:styleId="BodyCharChar">
    <w:name w:val="Body Char Char"/>
    <w:basedOn w:val="Normal"/>
    <w:link w:val="BodyCharCharChar"/>
    <w:rsid w:val="0057589B"/>
    <w:pPr>
      <w:spacing w:after="0"/>
      <w:jc w:val="both"/>
    </w:pPr>
    <w:rPr>
      <w:rFonts w:ascii="Arial" w:eastAsia="Times New Roman" w:hAnsi="Arial"/>
      <w:szCs w:val="20"/>
    </w:rPr>
  </w:style>
  <w:style w:type="character" w:customStyle="1" w:styleId="BodyCharCharChar">
    <w:name w:val="Body Char Char Char"/>
    <w:basedOn w:val="DefaultParagraphFont"/>
    <w:link w:val="BodyCharChar"/>
    <w:rsid w:val="0057589B"/>
    <w:rPr>
      <w:rFonts w:ascii="Arial" w:eastAsia="Times New Roman" w:hAnsi="Arial"/>
      <w:sz w:val="22"/>
      <w:lang w:val="en-AU"/>
    </w:rPr>
  </w:style>
  <w:style w:type="paragraph" w:styleId="ListBullet">
    <w:name w:val="List Bullet"/>
    <w:basedOn w:val="Normal"/>
    <w:autoRedefine/>
    <w:rsid w:val="0057589B"/>
    <w:pPr>
      <w:tabs>
        <w:tab w:val="num" w:pos="360"/>
      </w:tabs>
      <w:autoSpaceDE w:val="0"/>
      <w:autoSpaceDN w:val="0"/>
      <w:ind w:left="360" w:hanging="360"/>
    </w:pPr>
    <w:rPr>
      <w:rFonts w:ascii="Times New Roman" w:eastAsia="Times New Roman" w:hAnsi="Times New Roman"/>
      <w:lang w:eastAsia="en-AU"/>
    </w:rPr>
  </w:style>
  <w:style w:type="paragraph" w:customStyle="1" w:styleId="TableHeader">
    <w:name w:val="Table Header"/>
    <w:basedOn w:val="Normal"/>
    <w:autoRedefine/>
    <w:rsid w:val="0057589B"/>
    <w:pPr>
      <w:autoSpaceDE w:val="0"/>
      <w:autoSpaceDN w:val="0"/>
      <w:spacing w:before="60"/>
    </w:pPr>
    <w:rPr>
      <w:rFonts w:ascii="Times New Roman" w:eastAsia="Times New Roman" w:hAnsi="Times New Roman"/>
      <w:b/>
      <w:bCs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EF0B42"/>
    <w:rPr>
      <w:color w:val="800080"/>
      <w:u w:val="single"/>
    </w:rPr>
  </w:style>
  <w:style w:type="paragraph" w:styleId="BodyText">
    <w:name w:val="Body Text"/>
    <w:basedOn w:val="Normal"/>
    <w:link w:val="BodyTextChar"/>
    <w:semiHidden/>
    <w:rsid w:val="00342C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/>
    </w:pPr>
    <w:rPr>
      <w:rFonts w:ascii="Verdana" w:eastAsia="SimSun" w:hAnsi="Verdana"/>
      <w:lang w:eastAsia="zh-CN"/>
    </w:rPr>
  </w:style>
  <w:style w:type="character" w:customStyle="1" w:styleId="BodyTextChar">
    <w:name w:val="Body Text Char"/>
    <w:basedOn w:val="DefaultParagraphFont"/>
    <w:link w:val="BodyText"/>
    <w:semiHidden/>
    <w:rsid w:val="00342C91"/>
    <w:rPr>
      <w:rFonts w:ascii="Verdana" w:eastAsia="SimSun" w:hAnsi="Verdana"/>
      <w:sz w:val="22"/>
      <w:szCs w:val="22"/>
      <w:lang w:val="en-AU" w:eastAsia="zh-CN"/>
    </w:rPr>
  </w:style>
  <w:style w:type="paragraph" w:customStyle="1" w:styleId="Pa8">
    <w:name w:val="Pa8"/>
    <w:basedOn w:val="Default"/>
    <w:next w:val="Default"/>
    <w:uiPriority w:val="99"/>
    <w:rsid w:val="002236DB"/>
    <w:pPr>
      <w:widowControl/>
      <w:spacing w:line="191" w:lineRule="atLeast"/>
    </w:pPr>
    <w:rPr>
      <w:rFonts w:ascii="Adobe Garamond Pro Bold" w:eastAsia="Calibri" w:hAnsi="Adobe Garamond Pro Bold" w:cs="Times New Roman"/>
      <w:color w:val="auto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2236DB"/>
    <w:pPr>
      <w:widowControl/>
      <w:spacing w:line="191" w:lineRule="atLeast"/>
    </w:pPr>
    <w:rPr>
      <w:rFonts w:ascii="Adobe Garamond Pro" w:eastAsia="Calibri" w:hAnsi="Adobe Garamond Pro" w:cs="Times New Roman"/>
      <w:color w:val="auto"/>
      <w:lang w:val="en-US" w:eastAsia="en-US"/>
    </w:rPr>
  </w:style>
  <w:style w:type="paragraph" w:customStyle="1" w:styleId="MajorL2Text">
    <w:name w:val="Major L2 Text"/>
    <w:basedOn w:val="Normal"/>
    <w:rsid w:val="0000510F"/>
    <w:pPr>
      <w:spacing w:after="36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MajorTableText">
    <w:name w:val="Major Table Text"/>
    <w:basedOn w:val="Normal"/>
    <w:rsid w:val="0000510F"/>
    <w:pPr>
      <w:spacing w:before="60" w:after="60"/>
    </w:pPr>
    <w:rPr>
      <w:rFonts w:ascii="Palatino" w:eastAsia="Times New Roman" w:hAnsi="Palatino"/>
      <w:sz w:val="18"/>
      <w:szCs w:val="20"/>
      <w:lang w:eastAsia="en-AU"/>
    </w:rPr>
  </w:style>
  <w:style w:type="paragraph" w:customStyle="1" w:styleId="MajorTableHeading">
    <w:name w:val="Major Table Heading"/>
    <w:basedOn w:val="MajorTableText"/>
    <w:rsid w:val="0000510F"/>
    <w:rPr>
      <w:b/>
      <w:sz w:val="20"/>
    </w:rPr>
  </w:style>
  <w:style w:type="character" w:customStyle="1" w:styleId="Heading2Char">
    <w:name w:val="Heading 2 Char"/>
    <w:basedOn w:val="DefaultParagraphFont"/>
    <w:link w:val="Heading2"/>
    <w:rsid w:val="007A156A"/>
    <w:rPr>
      <w:rFonts w:ascii="Verdana" w:eastAsia="Times New Roman" w:hAnsi="Verdana"/>
      <w:b/>
      <w:sz w:val="24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7A156A"/>
    <w:rPr>
      <w:rFonts w:ascii="Arial" w:eastAsia="Times New Roman" w:hAnsi="Arial"/>
      <w:b/>
      <w:sz w:val="24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7A156A"/>
    <w:rPr>
      <w:rFonts w:ascii="Palatino" w:eastAsia="Times New Roman" w:hAnsi="Palatino"/>
      <w:sz w:val="22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7A156A"/>
    <w:rPr>
      <w:rFonts w:ascii="Palatino" w:eastAsia="Times New Roman" w:hAnsi="Palatino"/>
      <w:i/>
      <w:sz w:val="22"/>
      <w:lang w:val="en-AU" w:eastAsia="en-AU"/>
    </w:rPr>
  </w:style>
  <w:style w:type="character" w:customStyle="1" w:styleId="Heading7Char">
    <w:name w:val="Heading 7 Char"/>
    <w:basedOn w:val="DefaultParagraphFont"/>
    <w:link w:val="Heading7"/>
    <w:rsid w:val="007A156A"/>
    <w:rPr>
      <w:rFonts w:ascii="Arial" w:eastAsia="Times New Roman" w:hAnsi="Arial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7A156A"/>
    <w:rPr>
      <w:rFonts w:ascii="Arial" w:eastAsia="Times New Roman" w:hAnsi="Arial"/>
      <w:i/>
      <w:lang w:val="en-AU" w:eastAsia="en-AU"/>
    </w:rPr>
  </w:style>
  <w:style w:type="character" w:customStyle="1" w:styleId="Heading9Char">
    <w:name w:val="Heading 9 Char"/>
    <w:basedOn w:val="DefaultParagraphFont"/>
    <w:link w:val="Heading9"/>
    <w:rsid w:val="007A156A"/>
    <w:rPr>
      <w:rFonts w:ascii="Arial" w:eastAsia="Times New Roman" w:hAnsi="Arial"/>
      <w:b/>
      <w:i/>
      <w:sz w:val="18"/>
      <w:lang w:val="en-AU" w:eastAsia="en-AU"/>
    </w:rPr>
  </w:style>
  <w:style w:type="paragraph" w:customStyle="1" w:styleId="MajorL2BulletList">
    <w:name w:val="Major L2 Bullet List"/>
    <w:basedOn w:val="Normal"/>
    <w:rsid w:val="007A156A"/>
    <w:pPr>
      <w:numPr>
        <w:numId w:val="4"/>
      </w:numPr>
      <w:spacing w:after="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MajorL3BulletList">
    <w:name w:val="Major L3 Bullet List"/>
    <w:basedOn w:val="Normal"/>
    <w:rsid w:val="007A156A"/>
    <w:pPr>
      <w:numPr>
        <w:numId w:val="3"/>
      </w:numPr>
      <w:spacing w:after="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ATAEl1">
    <w:name w:val="ATA El 1"/>
    <w:basedOn w:val="Normal"/>
    <w:rsid w:val="00B575A5"/>
    <w:pPr>
      <w:numPr>
        <w:numId w:val="6"/>
      </w:numPr>
      <w:spacing w:after="160"/>
    </w:pPr>
    <w:rPr>
      <w:rFonts w:ascii="Times New Roman" w:eastAsia="Times New Roman" w:hAnsi="Times New Roman"/>
      <w:sz w:val="24"/>
      <w:szCs w:val="20"/>
    </w:rPr>
  </w:style>
  <w:style w:type="paragraph" w:customStyle="1" w:styleId="ATAPerf1">
    <w:name w:val="ATA Perf 1"/>
    <w:basedOn w:val="Normal"/>
    <w:rsid w:val="00B575A5"/>
    <w:pPr>
      <w:spacing w:after="160"/>
    </w:pPr>
    <w:rPr>
      <w:rFonts w:ascii="Times New Roman" w:eastAsia="Times New Roman" w:hAnsi="Times New Roman"/>
      <w:sz w:val="24"/>
      <w:szCs w:val="20"/>
    </w:rPr>
  </w:style>
  <w:style w:type="paragraph" w:customStyle="1" w:styleId="ATAPerf2">
    <w:name w:val="ATA Perf 2"/>
    <w:basedOn w:val="ATAPerf1"/>
    <w:rsid w:val="00B575A5"/>
  </w:style>
  <w:style w:type="paragraph" w:customStyle="1" w:styleId="ATABullet1">
    <w:name w:val="ATA Bullet 1"/>
    <w:basedOn w:val="Normal"/>
    <w:rsid w:val="00B575A5"/>
    <w:pPr>
      <w:numPr>
        <w:numId w:val="5"/>
      </w:numPr>
      <w:tabs>
        <w:tab w:val="clear" w:pos="720"/>
        <w:tab w:val="left" w:pos="567"/>
      </w:tabs>
      <w:spacing w:after="160"/>
      <w:ind w:left="567" w:hanging="567"/>
    </w:pPr>
    <w:rPr>
      <w:rFonts w:ascii="Times New Roman" w:eastAsia="Times New Roman" w:hAnsi="Times New Roman"/>
      <w:sz w:val="24"/>
      <w:szCs w:val="20"/>
    </w:rPr>
  </w:style>
  <w:style w:type="paragraph" w:customStyle="1" w:styleId="ATABullet2">
    <w:name w:val="ATA Bullet 2"/>
    <w:basedOn w:val="Normal"/>
    <w:rsid w:val="00B575A5"/>
    <w:pPr>
      <w:numPr>
        <w:ilvl w:val="1"/>
        <w:numId w:val="5"/>
      </w:numPr>
      <w:tabs>
        <w:tab w:val="clear" w:pos="1500"/>
        <w:tab w:val="left" w:pos="1134"/>
      </w:tabs>
      <w:ind w:left="1145" w:hanging="540"/>
    </w:pPr>
    <w:rPr>
      <w:rFonts w:ascii="Times New Roman" w:eastAsia="Times New Roman" w:hAnsi="Times New Roman"/>
      <w:sz w:val="24"/>
      <w:szCs w:val="20"/>
    </w:rPr>
  </w:style>
  <w:style w:type="paragraph" w:customStyle="1" w:styleId="ATANumber">
    <w:name w:val="ATA Number"/>
    <w:basedOn w:val="Normal"/>
    <w:rsid w:val="00B575A5"/>
    <w:pPr>
      <w:spacing w:after="160"/>
    </w:pPr>
    <w:rPr>
      <w:rFonts w:ascii="Times New Roman" w:eastAsia="Times New Roman" w:hAnsi="Times New Roman"/>
      <w:b/>
      <w:bCs/>
      <w:sz w:val="32"/>
      <w:szCs w:val="20"/>
    </w:rPr>
  </w:style>
  <w:style w:type="paragraph" w:customStyle="1" w:styleId="ATADescTitle">
    <w:name w:val="ATA Desc Title"/>
    <w:basedOn w:val="Heading2"/>
    <w:rsid w:val="00B575A5"/>
    <w:pPr>
      <w:tabs>
        <w:tab w:val="clear" w:pos="720"/>
      </w:tabs>
      <w:spacing w:before="0" w:after="160"/>
      <w:jc w:val="left"/>
    </w:pPr>
    <w:rPr>
      <w:rFonts w:ascii="Times New Roman" w:hAnsi="Times New Roman"/>
      <w:bCs/>
      <w:lang w:eastAsia="en-US"/>
    </w:rPr>
  </w:style>
  <w:style w:type="paragraph" w:customStyle="1" w:styleId="ATADescriptor">
    <w:name w:val="ATA Descriptor"/>
    <w:basedOn w:val="Normal"/>
    <w:rsid w:val="00B575A5"/>
    <w:pPr>
      <w:spacing w:after="160"/>
      <w:ind w:right="601"/>
    </w:pPr>
    <w:rPr>
      <w:rFonts w:ascii="Times New Roman" w:eastAsia="Times New Roman" w:hAnsi="Times New Roman"/>
      <w:szCs w:val="20"/>
    </w:rPr>
  </w:style>
  <w:style w:type="paragraph" w:customStyle="1" w:styleId="ATAHeading2">
    <w:name w:val="ATA Heading 2"/>
    <w:basedOn w:val="Normal"/>
    <w:rsid w:val="00B575A5"/>
    <w:pPr>
      <w:spacing w:after="160"/>
    </w:pPr>
    <w:rPr>
      <w:rFonts w:ascii="Times New Roman" w:eastAsia="Times New Roman" w:hAnsi="Times New Roman"/>
      <w:b/>
      <w:bCs/>
      <w:sz w:val="28"/>
      <w:szCs w:val="20"/>
    </w:rPr>
  </w:style>
  <w:style w:type="character" w:customStyle="1" w:styleId="footerbold">
    <w:name w:val="footer bold"/>
    <w:basedOn w:val="DefaultParagraphFont"/>
    <w:rsid w:val="00B24436"/>
    <w:rPr>
      <w:rFonts w:ascii="Arial" w:eastAsia="MS Gothic" w:hAnsi="Arial" w:cs="Arial" w:hint="default"/>
      <w:b/>
      <w:bCs w:val="0"/>
      <w:noProof/>
      <w:color w:val="00948D"/>
      <w:sz w:val="16"/>
      <w:szCs w:val="16"/>
      <w:lang w:val="en-AU" w:eastAsia="en-US" w:bidi="ar-SA"/>
    </w:rPr>
  </w:style>
  <w:style w:type="paragraph" w:styleId="Title">
    <w:name w:val="Title"/>
    <w:basedOn w:val="Normal"/>
    <w:link w:val="TitleChar"/>
    <w:qFormat/>
    <w:rsid w:val="00ED1056"/>
    <w:pPr>
      <w:spacing w:after="0"/>
      <w:jc w:val="center"/>
    </w:pPr>
    <w:rPr>
      <w:rFonts w:ascii="Tahoma" w:eastAsia="Times New Roman" w:hAnsi="Tahoma" w:cs="Tahoma"/>
      <w:sz w:val="28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ED1056"/>
    <w:rPr>
      <w:rFonts w:ascii="Tahoma" w:eastAsia="Times New Roman" w:hAnsi="Tahoma" w:cs="Tahoma"/>
      <w:sz w:val="28"/>
      <w:u w:val="single"/>
    </w:rPr>
  </w:style>
  <w:style w:type="character" w:styleId="PlaceholderText">
    <w:name w:val="Placeholder Text"/>
    <w:uiPriority w:val="99"/>
    <w:semiHidden/>
    <w:rsid w:val="00280F19"/>
    <w:rPr>
      <w:color w:val="808080"/>
    </w:rPr>
  </w:style>
  <w:style w:type="paragraph" w:customStyle="1" w:styleId="Placeholder">
    <w:name w:val="Placeholder"/>
    <w:basedOn w:val="Normal"/>
    <w:rsid w:val="00362B4D"/>
    <w:rPr>
      <w:rFonts w:ascii="Tahoma" w:hAnsi="Tahoma" w:cs="Tahoma"/>
      <w:color w:val="FFFFFF" w:themeColor="background1"/>
    </w:rPr>
  </w:style>
  <w:style w:type="paragraph" w:customStyle="1" w:styleId="Palacecard">
    <w:name w:val="Palacecard"/>
    <w:basedOn w:val="Normal"/>
    <w:rsid w:val="00362B4D"/>
    <w:rPr>
      <w:rFonts w:ascii="Tahoma" w:hAnsi="Tahoma" w:cs="Tahoma"/>
    </w:rPr>
  </w:style>
  <w:style w:type="table" w:styleId="GridTable4-Accent3">
    <w:name w:val="Grid Table 4 Accent 3"/>
    <w:basedOn w:val="TableNormal"/>
    <w:uiPriority w:val="49"/>
    <w:rsid w:val="00C303D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E2A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6563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978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0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22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8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9408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71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319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81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39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65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95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68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9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611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47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7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70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6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1257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1959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31835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826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034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6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30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1182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23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7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63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94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1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531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94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674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1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dmin@binnacletraining.com.a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F0B6C-9BD8-4B68-9EC7-7284E4316231}"/>
      </w:docPartPr>
      <w:docPartBody>
        <w:p w:rsidR="00F11C99" w:rsidRDefault="00B07946">
          <w:r w:rsidRPr="00954C4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C99E12DCD4B489368FB708E602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9C288-AFF1-4BBF-82D4-B4EA04004AF4}"/>
      </w:docPartPr>
      <w:docPartBody>
        <w:p w:rsidR="00F11C99" w:rsidRDefault="00B07946" w:rsidP="00B07946">
          <w:pPr>
            <w:pStyle w:val="A05C99E12DCD4B489368FB708E6029003"/>
          </w:pPr>
          <w:r w:rsidRPr="005154B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67DCCD17A3AD4469AC27DBFB12113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6D5D2-4CBA-4838-8B4B-E23868783458}"/>
      </w:docPartPr>
      <w:docPartBody>
        <w:p w:rsidR="00F11C99" w:rsidRDefault="00B07946" w:rsidP="00B07946">
          <w:pPr>
            <w:pStyle w:val="67DCCD17A3AD4469AC27DBFB121130FE3"/>
          </w:pPr>
          <w:r w:rsidRPr="005154B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2C10CA3E11FD4260BB1BC64912261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2697C-F9D4-4D10-AC27-15931198D4FB}"/>
      </w:docPartPr>
      <w:docPartBody>
        <w:p w:rsidR="00F11C99" w:rsidRDefault="00B07946" w:rsidP="00B07946">
          <w:pPr>
            <w:pStyle w:val="2C10CA3E11FD4260BB1BC649122617DA3"/>
          </w:pPr>
          <w:r w:rsidRPr="005154B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D94BE76D40824265BCF30FE6E096A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43B7B-ADF7-4109-BF22-7F86A0E553E4}"/>
      </w:docPartPr>
      <w:docPartBody>
        <w:p w:rsidR="00F11C99" w:rsidRDefault="00B07946" w:rsidP="00B07946">
          <w:pPr>
            <w:pStyle w:val="D94BE76D40824265BCF30FE6E096AA5D3"/>
          </w:pPr>
          <w:r w:rsidRPr="005154BE">
            <w:rPr>
              <w:rStyle w:val="PlaceholderText"/>
              <w:rFonts w:asciiTheme="minorHAnsi" w:hAnsiTheme="minorHAnsi" w:cstheme="minorHAnsi"/>
              <w:b/>
              <w:color w:val="auto"/>
            </w:rPr>
            <w:t>Click or tap here to enter text.</w:t>
          </w:r>
        </w:p>
      </w:docPartBody>
    </w:docPart>
    <w:docPart>
      <w:docPartPr>
        <w:name w:val="A99BCA59A3D442DA8083F4B549F91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A75DA-7381-4B8A-A1FA-3CEF5FB6A51E}"/>
      </w:docPartPr>
      <w:docPartBody>
        <w:p w:rsidR="00F11C99" w:rsidRDefault="00B07946" w:rsidP="00B07946">
          <w:pPr>
            <w:pStyle w:val="A99BCA59A3D442DA8083F4B549F9146D3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8D87EF6203A3431793A7C6202B096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3A788-CD4A-45F1-AD7D-C873E4FCCB0C}"/>
      </w:docPartPr>
      <w:docPartBody>
        <w:p w:rsidR="00F11C99" w:rsidRDefault="00B07946" w:rsidP="00B07946">
          <w:pPr>
            <w:pStyle w:val="8D87EF6203A3431793A7C6202B096F9E2"/>
          </w:pPr>
          <w:r w:rsidRPr="0070698E">
            <w:rPr>
              <w:rStyle w:val="PlaceholderText"/>
              <w:rFonts w:asciiTheme="minorHAnsi" w:hAnsiTheme="minorHAnsi" w:cstheme="minorHAnsi"/>
              <w:b/>
              <w:color w:val="auto"/>
            </w:rPr>
            <w:t>Click or tap to enter a date.</w:t>
          </w:r>
        </w:p>
      </w:docPartBody>
    </w:docPart>
    <w:docPart>
      <w:docPartPr>
        <w:name w:val="868A532EEA2B49279C3790D18F2BB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4E0B1-9CCB-4D55-8641-92E181BB1F42}"/>
      </w:docPartPr>
      <w:docPartBody>
        <w:p w:rsidR="00F11C99" w:rsidRDefault="00B07946" w:rsidP="00B07946">
          <w:pPr>
            <w:pStyle w:val="868A532EEA2B49279C3790D18F2BB4A0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C263023DF3804D3194B38157D4B36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3A1B3-7F99-4B59-A39C-6CE3EAA79D48}"/>
      </w:docPartPr>
      <w:docPartBody>
        <w:p w:rsidR="00F11C99" w:rsidRDefault="00B07946" w:rsidP="00B07946">
          <w:pPr>
            <w:pStyle w:val="C263023DF3804D3194B38157D4B36F2D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6EC868062B6245FEB77155359C3A3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54BAC-AE75-4E09-AE4B-6D7FB108AB93}"/>
      </w:docPartPr>
      <w:docPartBody>
        <w:p w:rsidR="00F11C99" w:rsidRDefault="00B07946" w:rsidP="00B07946">
          <w:pPr>
            <w:pStyle w:val="6EC868062B6245FEB77155359C3A35C2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B474CBACCE55403699FA3955AAA99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7DDE7-F8DD-4319-ACCF-129E838F6C1B}"/>
      </w:docPartPr>
      <w:docPartBody>
        <w:p w:rsidR="00F11C99" w:rsidRDefault="00B07946" w:rsidP="00B07946">
          <w:pPr>
            <w:pStyle w:val="B474CBACCE55403699FA3955AAA996CF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10650915492543D4BF42B50E79E5F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D4193-7A87-49B7-A98D-2161F63A1051}"/>
      </w:docPartPr>
      <w:docPartBody>
        <w:p w:rsidR="00F11C99" w:rsidRDefault="00B07946" w:rsidP="00B07946">
          <w:pPr>
            <w:pStyle w:val="10650915492543D4BF42B50E79E5FE96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AA2360151B1940ABA14D611BCACAC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0FD44-6B7D-41D0-97C0-C9E42C1434C5}"/>
      </w:docPartPr>
      <w:docPartBody>
        <w:p w:rsidR="00F11C99" w:rsidRDefault="00B07946" w:rsidP="00B07946">
          <w:pPr>
            <w:pStyle w:val="AA2360151B1940ABA14D611BCACAC204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or tap here to enter text.</w:t>
          </w:r>
        </w:p>
      </w:docPartBody>
    </w:docPart>
    <w:docPart>
      <w:docPartPr>
        <w:name w:val="03A91C4C7256410B9D2D25C0B52E2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95000-5446-4BC4-9887-3A2475E47717}"/>
      </w:docPartPr>
      <w:docPartBody>
        <w:p w:rsidR="00F11C99" w:rsidRDefault="00B07946" w:rsidP="00B07946">
          <w:pPr>
            <w:pStyle w:val="03A91C4C7256410B9D2D25C0B52E2F04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E30C38DE24FB4C10B1A5C2BE572F4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89339-EE60-4179-8F41-B080BCF796E0}"/>
      </w:docPartPr>
      <w:docPartBody>
        <w:p w:rsidR="00F11C99" w:rsidRDefault="00B07946" w:rsidP="00B07946">
          <w:pPr>
            <w:pStyle w:val="E30C38DE24FB4C10B1A5C2BE572F42542"/>
          </w:pPr>
          <w:r w:rsidRPr="0070698E">
            <w:rPr>
              <w:rStyle w:val="PlaceholderText"/>
              <w:rFonts w:asciiTheme="minorHAnsi" w:hAnsiTheme="minorHAnsi" w:cstheme="minorHAnsi"/>
              <w:color w:val="auto"/>
            </w:rPr>
            <w:t>Click to enter a date.</w:t>
          </w:r>
        </w:p>
      </w:docPartBody>
    </w:docPart>
    <w:docPart>
      <w:docPartPr>
        <w:name w:val="CD120C0FE39F40CEB7A5D51386D14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E338D-C6EE-4241-A9C2-6E009D88A82B}"/>
      </w:docPartPr>
      <w:docPartBody>
        <w:p w:rsidR="00F11C99" w:rsidRDefault="00B07946" w:rsidP="00B07946">
          <w:pPr>
            <w:pStyle w:val="CD120C0FE39F40CEB7A5D51386D144741"/>
          </w:pPr>
          <w:r w:rsidRPr="00FC01F4">
            <w:rPr>
              <w:rFonts w:asciiTheme="minorHAnsi" w:hAnsiTheme="minorHAnsi" w:cstheme="minorHAnsi"/>
            </w:rPr>
            <w:t>Select</w:t>
          </w:r>
        </w:p>
      </w:docPartBody>
    </w:docPart>
    <w:docPart>
      <w:docPartPr>
        <w:name w:val="A16BB4698BB04629B88811192177F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932D2-22D6-499E-9B1C-CB7876A11D7A}"/>
      </w:docPartPr>
      <w:docPartBody>
        <w:p w:rsidR="00F11C99" w:rsidRDefault="00B07946" w:rsidP="00B07946">
          <w:pPr>
            <w:pStyle w:val="A16BB4698BB04629B88811192177F1341"/>
          </w:pPr>
          <w:r w:rsidRPr="003E2A51">
            <w:rPr>
              <w:rStyle w:val="PlaceholderText"/>
              <w:rFonts w:asciiTheme="minorHAnsi" w:hAnsiTheme="minorHAnsi" w:cstheme="minorHAnsi"/>
              <w:b w:val="0"/>
              <w:color w:val="auto"/>
              <w:sz w:val="22"/>
              <w:szCs w:val="22"/>
            </w:rPr>
            <w:t>Click to enter text.</w:t>
          </w:r>
        </w:p>
      </w:docPartBody>
    </w:docPart>
    <w:docPart>
      <w:docPartPr>
        <w:name w:val="410231CE5ADB4782879C5C80DD340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79A13-C607-4268-AB06-0E1159B6AB23}"/>
      </w:docPartPr>
      <w:docPartBody>
        <w:p w:rsidR="00F11C99" w:rsidRDefault="00B07946" w:rsidP="00B07946">
          <w:pPr>
            <w:pStyle w:val="410231CE5ADB4782879C5C80DD340F25"/>
          </w:pPr>
          <w:r w:rsidRPr="003E2A51">
            <w:rPr>
              <w:rStyle w:val="PlaceholderText"/>
              <w:rFonts w:cstheme="minorHAnsi"/>
              <w:b/>
              <w:color w:val="auto"/>
            </w:rPr>
            <w:t>Click to enter text.</w:t>
          </w:r>
        </w:p>
      </w:docPartBody>
    </w:docPart>
    <w:docPart>
      <w:docPartPr>
        <w:name w:val="B423A056BD6745E9BFF3B9ABF3431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198CD-FF16-49AB-A2E4-322809A7B969}"/>
      </w:docPartPr>
      <w:docPartBody>
        <w:p w:rsidR="00F11C99" w:rsidRDefault="00B07946" w:rsidP="00B07946">
          <w:pPr>
            <w:pStyle w:val="B423A056BD6745E9BFF3B9ABF34317AF"/>
          </w:pPr>
          <w:r w:rsidRPr="003E2A51">
            <w:rPr>
              <w:rStyle w:val="PlaceholderText"/>
              <w:rFonts w:cstheme="minorHAnsi"/>
              <w:b/>
              <w:color w:val="auto"/>
            </w:rPr>
            <w:t>Click to enter text.</w:t>
          </w:r>
        </w:p>
      </w:docPartBody>
    </w:docPart>
    <w:docPart>
      <w:docPartPr>
        <w:name w:val="40B25C1D5A4243DFB719F7E490885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19521-2F07-4EA6-B574-7DA9E4FE1A38}"/>
      </w:docPartPr>
      <w:docPartBody>
        <w:p w:rsidR="00F11C99" w:rsidRDefault="00B07946" w:rsidP="00B07946">
          <w:pPr>
            <w:pStyle w:val="40B25C1D5A4243DFB719F7E49088514B"/>
          </w:pPr>
          <w:r w:rsidRPr="003E2A51">
            <w:rPr>
              <w:rStyle w:val="PlaceholderText"/>
              <w:rFonts w:cstheme="minorHAnsi"/>
              <w:b/>
              <w:color w:val="auto"/>
            </w:rPr>
            <w:t>Click to enter text.</w:t>
          </w:r>
        </w:p>
      </w:docPartBody>
    </w:docPart>
    <w:docPart>
      <w:docPartPr>
        <w:name w:val="534108E7F5324305802001597E793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1FF54-106F-4F7C-8C4F-1E4FDD312A3A}"/>
      </w:docPartPr>
      <w:docPartBody>
        <w:p w:rsidR="003F6DAB" w:rsidRDefault="002E3BF7" w:rsidP="002E3BF7">
          <w:pPr>
            <w:pStyle w:val="534108E7F5324305802001597E793392"/>
          </w:pPr>
          <w:r w:rsidRPr="005154BE">
            <w:rPr>
              <w:rStyle w:val="PlaceholderText"/>
              <w:rFonts w:cstheme="minorHAnsi"/>
              <w:color w:val="aut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">
    <w:altName w:val="Segoe UI Historic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7 CondensedLight">
    <w:altName w:val="Univers 47 CondensedLight"/>
    <w:charset w:val="00"/>
    <w:family w:val="auto"/>
    <w:pitch w:val="variable"/>
    <w:sig w:usb0="00000003" w:usb1="00000000" w:usb2="00000000" w:usb3="00000000" w:csb0="00000001" w:csb1="00000000"/>
  </w:font>
  <w:font w:name="MetaNormal-Roman">
    <w:altName w:val="Century Gothic"/>
    <w:charset w:val="00"/>
    <w:family w:val="swiss"/>
    <w:pitch w:val="variable"/>
    <w:sig w:usb0="80000027" w:usb1="00000000" w:usb2="00000000" w:usb3="00000000" w:csb0="00000001" w:csb1="00000000"/>
  </w:font>
  <w:font w:name="Adobe Garamond Pro Bold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2AFF" w:usb1="5000785B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7946"/>
    <w:rsid w:val="002E3BF7"/>
    <w:rsid w:val="003F6DAB"/>
    <w:rsid w:val="00AB406C"/>
    <w:rsid w:val="00B00037"/>
    <w:rsid w:val="00B07946"/>
    <w:rsid w:val="00CE73A7"/>
    <w:rsid w:val="00D0013A"/>
    <w:rsid w:val="00EB3271"/>
    <w:rsid w:val="00F11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2E3BF7"/>
    <w:rPr>
      <w:color w:val="808080"/>
    </w:rPr>
  </w:style>
  <w:style w:type="paragraph" w:customStyle="1" w:styleId="8D87EF6203A3431793A7C6202B096F9E2">
    <w:name w:val="8D87EF6203A3431793A7C6202B096F9E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05C99E12DCD4B489368FB708E6029003">
    <w:name w:val="A05C99E12DCD4B489368FB708E602900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67DCCD17A3AD4469AC27DBFB121130FE3">
    <w:name w:val="67DCCD17A3AD4469AC27DBFB121130FE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2C10CA3E11FD4260BB1BC649122617DA3">
    <w:name w:val="2C10CA3E11FD4260BB1BC649122617DA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D94BE76D40824265BCF30FE6E096AA5D3">
    <w:name w:val="D94BE76D40824265BCF30FE6E096AA5D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16BB4698BB04629B88811192177F1341">
    <w:name w:val="A16BB4698BB04629B88811192177F1341"/>
    <w:rsid w:val="00B07946"/>
    <w:pPr>
      <w:keepNext/>
      <w:tabs>
        <w:tab w:val="num" w:pos="1440"/>
      </w:tabs>
      <w:spacing w:before="240" w:after="60" w:line="240" w:lineRule="auto"/>
      <w:jc w:val="center"/>
      <w:outlineLvl w:val="3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A99BCA59A3D442DA8083F4B549F9146D3">
    <w:name w:val="A99BCA59A3D442DA8083F4B549F9146D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868A532EEA2B49279C3790D18F2BB4A02">
    <w:name w:val="868A532EEA2B49279C3790D18F2BB4A0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C263023DF3804D3194B38157D4B36F2D2">
    <w:name w:val="C263023DF3804D3194B38157D4B36F2D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6EC868062B6245FEB77155359C3A35C22">
    <w:name w:val="6EC868062B6245FEB77155359C3A35C2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B474CBACCE55403699FA3955AAA996CF2">
    <w:name w:val="B474CBACCE55403699FA3955AAA996CF2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10650915492543D4BF42B50E79E5FE962">
    <w:name w:val="10650915492543D4BF42B50E79E5FE962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AA2360151B1940ABA14D611BCACAC2042">
    <w:name w:val="AA2360151B1940ABA14D611BCACAC2042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03A91C4C7256410B9D2D25C0B52E2F042">
    <w:name w:val="03A91C4C7256410B9D2D25C0B52E2F04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CD120C0FE39F40CEB7A5D51386D144741">
    <w:name w:val="CD120C0FE39F40CEB7A5D51386D144741"/>
    <w:rsid w:val="00B07946"/>
    <w:pPr>
      <w:spacing w:after="120" w:line="240" w:lineRule="auto"/>
    </w:pPr>
    <w:rPr>
      <w:rFonts w:ascii="Tahoma" w:eastAsia="Calibri" w:hAnsi="Tahoma" w:cs="Tahoma"/>
      <w:lang w:eastAsia="en-US"/>
    </w:rPr>
  </w:style>
  <w:style w:type="paragraph" w:customStyle="1" w:styleId="E30C38DE24FB4C10B1A5C2BE572F42542">
    <w:name w:val="E30C38DE24FB4C10B1A5C2BE572F4254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410231CE5ADB4782879C5C80DD340F25">
    <w:name w:val="410231CE5ADB4782879C5C80DD340F25"/>
    <w:rsid w:val="00B07946"/>
  </w:style>
  <w:style w:type="paragraph" w:customStyle="1" w:styleId="B423A056BD6745E9BFF3B9ABF34317AF">
    <w:name w:val="B423A056BD6745E9BFF3B9ABF34317AF"/>
    <w:rsid w:val="00B07946"/>
  </w:style>
  <w:style w:type="paragraph" w:customStyle="1" w:styleId="40B25C1D5A4243DFB719F7E49088514B">
    <w:name w:val="40B25C1D5A4243DFB719F7E49088514B"/>
    <w:rsid w:val="00B07946"/>
  </w:style>
  <w:style w:type="paragraph" w:customStyle="1" w:styleId="534108E7F5324305802001597E793392">
    <w:name w:val="534108E7F5324305802001597E793392"/>
    <w:rsid w:val="002E3BF7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school name]</vt:lpstr>
    </vt:vector>
  </TitlesOfParts>
  <Company>Future Vision Group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school name]</dc:title>
  <dc:subject/>
  <dc:creator>Emma Kloda</dc:creator>
  <cp:keywords/>
  <cp:lastModifiedBy>Melissa Bulow</cp:lastModifiedBy>
  <cp:revision>14</cp:revision>
  <cp:lastPrinted>2010-01-14T09:04:00Z</cp:lastPrinted>
  <dcterms:created xsi:type="dcterms:W3CDTF">2017-01-23T20:38:00Z</dcterms:created>
  <dcterms:modified xsi:type="dcterms:W3CDTF">2023-05-18T02:26:00Z</dcterms:modified>
</cp:coreProperties>
</file>